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D0776D" w14:textId="7FADAEC3" w:rsidR="005E4208" w:rsidRDefault="005411E3" w:rsidP="0055103D">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Liturgie voor de </w:t>
      </w:r>
      <w:r w:rsidR="00BD7218">
        <w:rPr>
          <w:b/>
          <w:bCs/>
          <w:i/>
          <w:iCs/>
          <w:sz w:val="32"/>
          <w:szCs w:val="32"/>
        </w:rPr>
        <w:t xml:space="preserve">morgendienst </w:t>
      </w:r>
      <w:r w:rsidRPr="00C2108D">
        <w:rPr>
          <w:b/>
          <w:bCs/>
          <w:i/>
          <w:iCs/>
          <w:sz w:val="32"/>
          <w:szCs w:val="32"/>
        </w:rPr>
        <w:t>op zondag</w:t>
      </w:r>
      <w:r w:rsidR="00932ED1">
        <w:rPr>
          <w:b/>
          <w:bCs/>
          <w:i/>
          <w:iCs/>
          <w:sz w:val="32"/>
          <w:szCs w:val="32"/>
        </w:rPr>
        <w:t xml:space="preserve"> </w:t>
      </w:r>
      <w:r w:rsidR="0099637E">
        <w:rPr>
          <w:b/>
          <w:bCs/>
          <w:i/>
          <w:iCs/>
          <w:sz w:val="32"/>
          <w:szCs w:val="32"/>
        </w:rPr>
        <w:t>7</w:t>
      </w:r>
      <w:r w:rsidR="00932ED1">
        <w:rPr>
          <w:b/>
          <w:bCs/>
          <w:i/>
          <w:iCs/>
          <w:sz w:val="32"/>
          <w:szCs w:val="32"/>
        </w:rPr>
        <w:t xml:space="preserve"> ju</w:t>
      </w:r>
      <w:r w:rsidR="0099637E">
        <w:rPr>
          <w:b/>
          <w:bCs/>
          <w:i/>
          <w:iCs/>
          <w:sz w:val="32"/>
          <w:szCs w:val="32"/>
        </w:rPr>
        <w:t>l</w:t>
      </w:r>
      <w:r w:rsidR="00932ED1">
        <w:rPr>
          <w:b/>
          <w:bCs/>
          <w:i/>
          <w:iCs/>
          <w:sz w:val="32"/>
          <w:szCs w:val="32"/>
        </w:rPr>
        <w:t xml:space="preserve">i </w:t>
      </w:r>
      <w:r w:rsidR="007411A2">
        <w:rPr>
          <w:b/>
          <w:bCs/>
          <w:i/>
          <w:iCs/>
          <w:sz w:val="32"/>
          <w:szCs w:val="32"/>
        </w:rPr>
        <w:t xml:space="preserve"> </w:t>
      </w:r>
      <w:r w:rsidR="00BD7218">
        <w:rPr>
          <w:b/>
          <w:bCs/>
          <w:i/>
          <w:iCs/>
          <w:sz w:val="32"/>
          <w:szCs w:val="32"/>
        </w:rPr>
        <w:t>202</w:t>
      </w:r>
      <w:r w:rsidR="0005495E">
        <w:rPr>
          <w:b/>
          <w:bCs/>
          <w:i/>
          <w:iCs/>
          <w:sz w:val="32"/>
          <w:szCs w:val="32"/>
        </w:rPr>
        <w:t>4</w:t>
      </w:r>
      <w:r w:rsidR="00C2108D" w:rsidRPr="00C2108D">
        <w:rPr>
          <w:b/>
          <w:bCs/>
          <w:i/>
          <w:iCs/>
          <w:sz w:val="32"/>
          <w:szCs w:val="32"/>
        </w:rPr>
        <w:t xml:space="preserve"> </w:t>
      </w:r>
    </w:p>
    <w:p w14:paraId="2182CE79" w14:textId="31C41B3E" w:rsidR="00054854" w:rsidRDefault="00EB225C" w:rsidP="0055103D">
      <w:pPr>
        <w:pStyle w:val="Geenafstand"/>
        <w:pBdr>
          <w:left w:val="single" w:sz="4" w:space="4" w:color="auto"/>
          <w:bottom w:val="single" w:sz="4" w:space="1" w:color="auto"/>
        </w:pBdr>
        <w:jc w:val="center"/>
      </w:pPr>
      <w:r w:rsidRPr="00C2108D">
        <w:rPr>
          <w:b/>
          <w:bCs/>
          <w:i/>
          <w:iCs/>
          <w:sz w:val="32"/>
          <w:szCs w:val="32"/>
        </w:rPr>
        <w:t xml:space="preserve">om </w:t>
      </w:r>
      <w:r w:rsidR="000E5151">
        <w:rPr>
          <w:b/>
          <w:bCs/>
          <w:i/>
          <w:iCs/>
          <w:sz w:val="32"/>
          <w:szCs w:val="32"/>
        </w:rPr>
        <w:t>10</w:t>
      </w:r>
      <w:r w:rsidR="00A524A5">
        <w:rPr>
          <w:b/>
          <w:bCs/>
          <w:i/>
          <w:iCs/>
          <w:sz w:val="32"/>
          <w:szCs w:val="32"/>
        </w:rPr>
        <w:t>.00</w:t>
      </w:r>
      <w:r w:rsidRPr="00C2108D">
        <w:rPr>
          <w:b/>
          <w:bCs/>
          <w:i/>
          <w:iCs/>
          <w:sz w:val="32"/>
          <w:szCs w:val="32"/>
        </w:rPr>
        <w:t xml:space="preserve"> uur </w:t>
      </w:r>
      <w:r w:rsidR="005411E3" w:rsidRPr="00C2108D">
        <w:rPr>
          <w:b/>
          <w:bCs/>
          <w:i/>
          <w:iCs/>
          <w:sz w:val="32"/>
          <w:szCs w:val="32"/>
        </w:rPr>
        <w:t xml:space="preserve">in de </w:t>
      </w:r>
      <w:r w:rsidR="00570376" w:rsidRPr="00C2108D">
        <w:rPr>
          <w:b/>
          <w:bCs/>
          <w:i/>
          <w:iCs/>
          <w:sz w:val="32"/>
          <w:szCs w:val="32"/>
        </w:rPr>
        <w:t>Andreaskerk</w:t>
      </w:r>
    </w:p>
    <w:p w14:paraId="4F239DDE" w14:textId="77777777" w:rsidR="0055103D" w:rsidRDefault="0055103D" w:rsidP="00A524A5">
      <w:pPr>
        <w:pStyle w:val="Geenafstand"/>
        <w:rPr>
          <w:b/>
          <w:bCs/>
          <w:sz w:val="24"/>
          <w:szCs w:val="24"/>
        </w:rPr>
      </w:pPr>
    </w:p>
    <w:p w14:paraId="6A3A1293" w14:textId="77777777" w:rsidR="0099637E" w:rsidRDefault="005411E3" w:rsidP="0099637E">
      <w:pPr>
        <w:pStyle w:val="Geenafstand"/>
        <w:rPr>
          <w:b/>
          <w:bCs/>
          <w:sz w:val="24"/>
          <w:szCs w:val="24"/>
        </w:rPr>
      </w:pPr>
      <w:r w:rsidRPr="00BE7B14">
        <w:rPr>
          <w:b/>
          <w:bCs/>
          <w:sz w:val="24"/>
          <w:szCs w:val="24"/>
        </w:rPr>
        <w:t>Voorganger</w:t>
      </w:r>
      <w:r w:rsidR="002236F3">
        <w:rPr>
          <w:b/>
          <w:bCs/>
          <w:sz w:val="24"/>
          <w:szCs w:val="24"/>
        </w:rPr>
        <w:tab/>
      </w:r>
      <w:r w:rsidRPr="00BE7B14">
        <w:rPr>
          <w:b/>
          <w:bCs/>
          <w:sz w:val="24"/>
          <w:szCs w:val="24"/>
        </w:rPr>
        <w:t>:</w:t>
      </w:r>
      <w:r w:rsidR="002236F3">
        <w:rPr>
          <w:b/>
          <w:bCs/>
          <w:sz w:val="24"/>
          <w:szCs w:val="24"/>
        </w:rPr>
        <w:t xml:space="preserve"> </w:t>
      </w:r>
      <w:r w:rsidR="0099637E">
        <w:rPr>
          <w:b/>
          <w:bCs/>
          <w:sz w:val="24"/>
          <w:szCs w:val="24"/>
        </w:rPr>
        <w:t>Prop. J. de Wind</w:t>
      </w:r>
    </w:p>
    <w:p w14:paraId="708B2476" w14:textId="37B9B3F8" w:rsidR="00CB4162" w:rsidRDefault="00343A6B" w:rsidP="0099637E">
      <w:pPr>
        <w:pStyle w:val="Geenafstand"/>
        <w:rPr>
          <w:b/>
          <w:bCs/>
          <w:sz w:val="24"/>
          <w:szCs w:val="24"/>
        </w:rPr>
      </w:pPr>
      <w:r>
        <w:rPr>
          <w:b/>
          <w:bCs/>
          <w:sz w:val="24"/>
          <w:szCs w:val="24"/>
        </w:rPr>
        <w:t>Organist</w:t>
      </w:r>
      <w:r>
        <w:rPr>
          <w:b/>
          <w:bCs/>
          <w:sz w:val="24"/>
          <w:szCs w:val="24"/>
        </w:rPr>
        <w:tab/>
        <w:t>: Bert Gelderman</w:t>
      </w:r>
    </w:p>
    <w:p w14:paraId="4ACB14BD" w14:textId="77777777" w:rsidR="00343A6B" w:rsidRDefault="00343A6B" w:rsidP="003C03DA">
      <w:pPr>
        <w:pStyle w:val="Geenafstand"/>
        <w:rPr>
          <w:b/>
          <w:bCs/>
          <w:sz w:val="24"/>
          <w:szCs w:val="24"/>
        </w:rPr>
      </w:pPr>
    </w:p>
    <w:p w14:paraId="26373888" w14:textId="04513D60" w:rsidR="006F301D" w:rsidRDefault="003C03DA" w:rsidP="003C03DA">
      <w:pPr>
        <w:pStyle w:val="Geenafstand"/>
        <w:rPr>
          <w:b/>
          <w:bCs/>
        </w:rPr>
      </w:pPr>
      <w:r>
        <w:rPr>
          <w:b/>
          <w:bCs/>
          <w:sz w:val="24"/>
          <w:szCs w:val="24"/>
        </w:rPr>
        <w:t>M</w:t>
      </w:r>
      <w:r w:rsidR="006F301D">
        <w:rPr>
          <w:b/>
          <w:bCs/>
        </w:rPr>
        <w:t>ede</w:t>
      </w:r>
      <w:r>
        <w:rPr>
          <w:b/>
          <w:bCs/>
        </w:rPr>
        <w:t>de</w:t>
      </w:r>
      <w:r w:rsidR="006F301D">
        <w:rPr>
          <w:b/>
          <w:bCs/>
        </w:rPr>
        <w:t>lingen</w:t>
      </w:r>
    </w:p>
    <w:p w14:paraId="6D17692F" w14:textId="77777777" w:rsidR="006F301D" w:rsidRDefault="006F301D" w:rsidP="00B57CF8">
      <w:pPr>
        <w:pStyle w:val="Geenafstand"/>
        <w:rPr>
          <w:b/>
          <w:bCs/>
        </w:rPr>
      </w:pPr>
    </w:p>
    <w:p w14:paraId="398428CC" w14:textId="5EED542C" w:rsidR="00E046C6" w:rsidRDefault="00E046C6" w:rsidP="00E046C6">
      <w:pPr>
        <w:pStyle w:val="Geenafstand"/>
        <w:rPr>
          <w:b/>
          <w:bCs/>
        </w:rPr>
      </w:pPr>
      <w:bookmarkStart w:id="0" w:name="_Hlk114819402"/>
      <w:bookmarkStart w:id="1" w:name="_Hlk169874034"/>
      <w:r w:rsidRPr="00E046C6">
        <w:rPr>
          <w:b/>
          <w:bCs/>
        </w:rPr>
        <w:t>Zingen</w:t>
      </w:r>
      <w:r w:rsidR="0042577B">
        <w:rPr>
          <w:b/>
          <w:bCs/>
        </w:rPr>
        <w:t xml:space="preserve"> </w:t>
      </w:r>
      <w:r w:rsidR="003630DD">
        <w:rPr>
          <w:b/>
          <w:bCs/>
        </w:rPr>
        <w:t>Psalm</w:t>
      </w:r>
      <w:r w:rsidR="009A0F71">
        <w:rPr>
          <w:b/>
          <w:bCs/>
        </w:rPr>
        <w:t xml:space="preserve"> </w:t>
      </w:r>
      <w:r w:rsidR="0099637E">
        <w:rPr>
          <w:b/>
          <w:bCs/>
        </w:rPr>
        <w:t>118</w:t>
      </w:r>
      <w:r w:rsidR="002236F3">
        <w:rPr>
          <w:b/>
          <w:bCs/>
        </w:rPr>
        <w:t>:</w:t>
      </w:r>
      <w:r w:rsidR="003C03DA">
        <w:rPr>
          <w:b/>
          <w:bCs/>
        </w:rPr>
        <w:t xml:space="preserve"> </w:t>
      </w:r>
      <w:r w:rsidR="0099637E">
        <w:rPr>
          <w:b/>
          <w:bCs/>
        </w:rPr>
        <w:t>7 en 8 (OB</w:t>
      </w:r>
      <w:r w:rsidR="003630DD">
        <w:rPr>
          <w:b/>
          <w:bCs/>
        </w:rPr>
        <w:t>)</w:t>
      </w:r>
    </w:p>
    <w:p w14:paraId="438975C5" w14:textId="77777777" w:rsidR="009F586C" w:rsidRDefault="009F586C" w:rsidP="00575AF3">
      <w:pPr>
        <w:pStyle w:val="Geenafstand"/>
        <w:sectPr w:rsidR="009F586C" w:rsidSect="0040493D">
          <w:footerReference w:type="default" r:id="rId8"/>
          <w:type w:val="continuous"/>
          <w:pgSz w:w="11906" w:h="16838"/>
          <w:pgMar w:top="851" w:right="1417" w:bottom="851" w:left="1417" w:header="708" w:footer="708" w:gutter="0"/>
          <w:cols w:space="708"/>
          <w:docGrid w:linePitch="360"/>
        </w:sectPr>
      </w:pPr>
    </w:p>
    <w:bookmarkEnd w:id="0"/>
    <w:bookmarkEnd w:id="1"/>
    <w:p w14:paraId="70E7B1EC" w14:textId="03A19BA8" w:rsidR="0099637E" w:rsidRDefault="0099637E" w:rsidP="0099637E">
      <w:pPr>
        <w:pStyle w:val="Geenafstand"/>
      </w:pPr>
      <w:r>
        <w:t>7</w:t>
      </w:r>
    </w:p>
    <w:p w14:paraId="2E743371" w14:textId="17C16260" w:rsidR="0099637E" w:rsidRDefault="0099637E" w:rsidP="0099637E">
      <w:pPr>
        <w:pStyle w:val="Geenafstand"/>
      </w:pPr>
      <w:r>
        <w:t>De HEER is mij tot hulp en sterkte;</w:t>
      </w:r>
    </w:p>
    <w:p w14:paraId="3AE64494" w14:textId="77777777" w:rsidR="0099637E" w:rsidRDefault="0099637E" w:rsidP="0099637E">
      <w:pPr>
        <w:pStyle w:val="Geenafstand"/>
      </w:pPr>
      <w:r>
        <w:t>Hij is mijn lied, mijn psalmgezang;</w:t>
      </w:r>
    </w:p>
    <w:p w14:paraId="2EE1A308" w14:textId="77777777" w:rsidR="0099637E" w:rsidRDefault="0099637E" w:rsidP="0099637E">
      <w:pPr>
        <w:pStyle w:val="Geenafstand"/>
      </w:pPr>
      <w:r>
        <w:t>Hij was het, die mijn heil bewerkte,</w:t>
      </w:r>
    </w:p>
    <w:p w14:paraId="21382567" w14:textId="77777777" w:rsidR="0099637E" w:rsidRDefault="0099637E" w:rsidP="0099637E">
      <w:pPr>
        <w:pStyle w:val="Geenafstand"/>
      </w:pPr>
      <w:r>
        <w:t>Dies loof ik Hem mijn leven lang.</w:t>
      </w:r>
    </w:p>
    <w:p w14:paraId="01FF9C71" w14:textId="77777777" w:rsidR="0099637E" w:rsidRDefault="0099637E" w:rsidP="0099637E">
      <w:pPr>
        <w:pStyle w:val="Geenafstand"/>
      </w:pPr>
      <w:r>
        <w:t>Men hoort der vromen tent weergalmen</w:t>
      </w:r>
    </w:p>
    <w:p w14:paraId="46213B1F" w14:textId="77777777" w:rsidR="0099637E" w:rsidRDefault="0099637E" w:rsidP="0099637E">
      <w:pPr>
        <w:pStyle w:val="Geenafstand"/>
      </w:pPr>
      <w:r>
        <w:t>Van hulp en heil ons aangebracht;</w:t>
      </w:r>
    </w:p>
    <w:p w14:paraId="03E5E437" w14:textId="77777777" w:rsidR="0099637E" w:rsidRDefault="0099637E" w:rsidP="0099637E">
      <w:pPr>
        <w:pStyle w:val="Geenafstand"/>
      </w:pPr>
      <w:r>
        <w:t xml:space="preserve">Daar zingt men blij, met </w:t>
      </w:r>
      <w:proofErr w:type="spellStart"/>
      <w:r>
        <w:t>dankb're</w:t>
      </w:r>
      <w:proofErr w:type="spellEnd"/>
      <w:r>
        <w:t xml:space="preserve"> psalmen:</w:t>
      </w:r>
    </w:p>
    <w:p w14:paraId="2570D531" w14:textId="77777777" w:rsidR="0099637E" w:rsidRDefault="0099637E" w:rsidP="0099637E">
      <w:pPr>
        <w:pStyle w:val="Geenafstand"/>
      </w:pPr>
      <w:r>
        <w:t>"Gods rechterhand doet grote kracht."</w:t>
      </w:r>
    </w:p>
    <w:p w14:paraId="0E34D3C8" w14:textId="67D2FBA5" w:rsidR="0099637E" w:rsidRDefault="0099637E" w:rsidP="0099637E">
      <w:pPr>
        <w:pStyle w:val="Geenafstand"/>
      </w:pPr>
      <w:r>
        <w:t>8</w:t>
      </w:r>
    </w:p>
    <w:p w14:paraId="1BAD498B" w14:textId="77777777" w:rsidR="0099637E" w:rsidRDefault="0099637E" w:rsidP="0099637E">
      <w:pPr>
        <w:pStyle w:val="Geenafstand"/>
      </w:pPr>
      <w:r>
        <w:t>Gods rechterhand is hoog verheven;</w:t>
      </w:r>
    </w:p>
    <w:p w14:paraId="61EB2193" w14:textId="77777777" w:rsidR="0099637E" w:rsidRDefault="0099637E" w:rsidP="0099637E">
      <w:pPr>
        <w:pStyle w:val="Geenafstand"/>
      </w:pPr>
      <w:r>
        <w:t>Des HEEREN sterke rechterhand</w:t>
      </w:r>
    </w:p>
    <w:p w14:paraId="1473FA91" w14:textId="77777777" w:rsidR="0099637E" w:rsidRDefault="0099637E" w:rsidP="0099637E">
      <w:pPr>
        <w:pStyle w:val="Geenafstand"/>
      </w:pPr>
      <w:r>
        <w:t xml:space="preserve">Doet door haar </w:t>
      </w:r>
      <w:proofErr w:type="spellStart"/>
      <w:r>
        <w:t>daân</w:t>
      </w:r>
      <w:proofErr w:type="spellEnd"/>
      <w:r>
        <w:t xml:space="preserve"> de wereld beven,</w:t>
      </w:r>
    </w:p>
    <w:p w14:paraId="4060514F" w14:textId="77777777" w:rsidR="0099637E" w:rsidRDefault="0099637E" w:rsidP="0099637E">
      <w:pPr>
        <w:pStyle w:val="Geenafstand"/>
      </w:pPr>
      <w:r>
        <w:t>Houdt door haar kracht Gods volk in stand.</w:t>
      </w:r>
    </w:p>
    <w:p w14:paraId="4A1C2C39" w14:textId="77777777" w:rsidR="0099637E" w:rsidRDefault="0099637E" w:rsidP="0099637E">
      <w:pPr>
        <w:pStyle w:val="Geenafstand"/>
      </w:pPr>
      <w:r>
        <w:t xml:space="preserve">Ik zal door 's </w:t>
      </w:r>
      <w:proofErr w:type="spellStart"/>
      <w:r>
        <w:t>vijands</w:t>
      </w:r>
      <w:proofErr w:type="spellEnd"/>
      <w:r>
        <w:t xml:space="preserve"> zwaard niet sterven,</w:t>
      </w:r>
    </w:p>
    <w:p w14:paraId="35D96F75" w14:textId="77777777" w:rsidR="0099637E" w:rsidRDefault="0099637E" w:rsidP="0099637E">
      <w:pPr>
        <w:pStyle w:val="Geenafstand"/>
      </w:pPr>
      <w:r>
        <w:t xml:space="preserve">Maar leven, en des HEEREN </w:t>
      </w:r>
      <w:proofErr w:type="spellStart"/>
      <w:r>
        <w:t>daân</w:t>
      </w:r>
      <w:proofErr w:type="spellEnd"/>
      <w:r>
        <w:t>,</w:t>
      </w:r>
    </w:p>
    <w:p w14:paraId="7195B2CB" w14:textId="77777777" w:rsidR="0099637E" w:rsidRDefault="0099637E" w:rsidP="0099637E">
      <w:pPr>
        <w:pStyle w:val="Geenafstand"/>
      </w:pPr>
      <w:r>
        <w:t>Waardoor wij zoveel heil verwerven,</w:t>
      </w:r>
    </w:p>
    <w:p w14:paraId="68568511" w14:textId="16F9070A" w:rsidR="002B2F86" w:rsidRDefault="0099637E" w:rsidP="0099637E">
      <w:pPr>
        <w:pStyle w:val="Geenafstand"/>
        <w:sectPr w:rsidR="002B2F86" w:rsidSect="0099637E">
          <w:type w:val="continuous"/>
          <w:pgSz w:w="11906" w:h="16838"/>
          <w:pgMar w:top="851" w:right="1417" w:bottom="851" w:left="1417" w:header="708" w:footer="708" w:gutter="0"/>
          <w:cols w:num="2" w:space="708"/>
          <w:docGrid w:linePitch="360"/>
        </w:sectPr>
      </w:pPr>
      <w:r>
        <w:t>Elk, tot Zijn eer, doen gadeslaan.</w:t>
      </w:r>
    </w:p>
    <w:p w14:paraId="01AF7744" w14:textId="77777777" w:rsidR="0099637E" w:rsidRDefault="0099637E" w:rsidP="0099637E">
      <w:pPr>
        <w:pStyle w:val="Geenafstand"/>
        <w:rPr>
          <w:b/>
          <w:bCs/>
        </w:rPr>
      </w:pPr>
    </w:p>
    <w:p w14:paraId="771BD0C0" w14:textId="7F83E32F" w:rsidR="005411E3" w:rsidRDefault="0099637E" w:rsidP="0099637E">
      <w:pPr>
        <w:pStyle w:val="Geenafstand"/>
        <w:rPr>
          <w:b/>
          <w:bCs/>
        </w:rPr>
      </w:pPr>
      <w:r>
        <w:rPr>
          <w:b/>
          <w:bCs/>
        </w:rPr>
        <w:t>Votum</w:t>
      </w:r>
    </w:p>
    <w:p w14:paraId="18D41A89" w14:textId="1C0ACAD8" w:rsidR="00FA53D1" w:rsidRDefault="00FA53D1" w:rsidP="00B57CF8">
      <w:pPr>
        <w:pStyle w:val="Geenafstand"/>
        <w:rPr>
          <w:b/>
          <w:bCs/>
        </w:rPr>
      </w:pPr>
    </w:p>
    <w:p w14:paraId="445D90E2" w14:textId="135D1735" w:rsidR="009A0F71" w:rsidRPr="009A0F71" w:rsidRDefault="009A0F71" w:rsidP="009A0F71">
      <w:pPr>
        <w:pStyle w:val="Geenafstand"/>
        <w:rPr>
          <w:b/>
          <w:bCs/>
        </w:rPr>
      </w:pPr>
      <w:bookmarkStart w:id="2" w:name="_Hlk169874213"/>
      <w:r w:rsidRPr="009A0F71">
        <w:rPr>
          <w:b/>
          <w:bCs/>
        </w:rPr>
        <w:t xml:space="preserve">Zingen Psalm </w:t>
      </w:r>
      <w:r w:rsidR="0099637E">
        <w:rPr>
          <w:b/>
          <w:bCs/>
        </w:rPr>
        <w:t>93</w:t>
      </w:r>
      <w:r w:rsidRPr="009A0F71">
        <w:rPr>
          <w:b/>
          <w:bCs/>
        </w:rPr>
        <w:t xml:space="preserve">: </w:t>
      </w:r>
      <w:r w:rsidR="0099637E">
        <w:rPr>
          <w:b/>
          <w:bCs/>
        </w:rPr>
        <w:t>1 en 4</w:t>
      </w:r>
      <w:r w:rsidRPr="009A0F71">
        <w:rPr>
          <w:b/>
          <w:bCs/>
        </w:rPr>
        <w:t xml:space="preserve"> (OB)</w:t>
      </w:r>
    </w:p>
    <w:bookmarkEnd w:id="2"/>
    <w:p w14:paraId="45A92DF7" w14:textId="77777777" w:rsidR="0099637E" w:rsidRDefault="0099637E" w:rsidP="0099637E">
      <w:pPr>
        <w:pStyle w:val="Geenafstand"/>
        <w:sectPr w:rsidR="0099637E" w:rsidSect="002B2F86">
          <w:type w:val="continuous"/>
          <w:pgSz w:w="11906" w:h="16838"/>
          <w:pgMar w:top="851" w:right="1417" w:bottom="851" w:left="1417" w:header="708" w:footer="708" w:gutter="0"/>
          <w:cols w:space="708"/>
          <w:docGrid w:linePitch="360"/>
        </w:sectPr>
      </w:pPr>
    </w:p>
    <w:p w14:paraId="44A66C98" w14:textId="3FA0D62A" w:rsidR="0099637E" w:rsidRDefault="0099637E" w:rsidP="0099637E">
      <w:pPr>
        <w:pStyle w:val="Geenafstand"/>
      </w:pPr>
      <w:r>
        <w:t>1</w:t>
      </w:r>
    </w:p>
    <w:p w14:paraId="76469728" w14:textId="48140F94" w:rsidR="0099637E" w:rsidRDefault="0099637E" w:rsidP="0099637E">
      <w:pPr>
        <w:pStyle w:val="Geenafstand"/>
      </w:pPr>
      <w:r>
        <w:t>De HEER regeert; de hoogste Majesteit,</w:t>
      </w:r>
    </w:p>
    <w:p w14:paraId="0D21D4DE" w14:textId="77777777" w:rsidR="0099637E" w:rsidRDefault="0099637E" w:rsidP="0099637E">
      <w:pPr>
        <w:pStyle w:val="Geenafstand"/>
      </w:pPr>
      <w:r>
        <w:t>Bekleed met sterkt', omgord met heerlijkheid,</w:t>
      </w:r>
    </w:p>
    <w:p w14:paraId="65EFFB86" w14:textId="77777777" w:rsidR="0099637E" w:rsidRDefault="0099637E" w:rsidP="0099637E">
      <w:pPr>
        <w:pStyle w:val="Geenafstand"/>
      </w:pPr>
      <w:r>
        <w:t>Bevestigt d' aard', en houdt door Zijne hand</w:t>
      </w:r>
    </w:p>
    <w:p w14:paraId="42912A55" w14:textId="77777777" w:rsidR="0099637E" w:rsidRDefault="0099637E" w:rsidP="0099637E">
      <w:pPr>
        <w:pStyle w:val="Geenafstand"/>
      </w:pPr>
      <w:r>
        <w:t>Dat schoon gebouw onwankelbaar in stand.</w:t>
      </w:r>
    </w:p>
    <w:p w14:paraId="5611D2DF" w14:textId="77777777" w:rsidR="0099637E" w:rsidRDefault="0099637E" w:rsidP="0099637E">
      <w:pPr>
        <w:pStyle w:val="Geenafstand"/>
      </w:pPr>
    </w:p>
    <w:p w14:paraId="12668A0D" w14:textId="4B5CE425" w:rsidR="0099637E" w:rsidRDefault="0099637E" w:rsidP="0099637E">
      <w:pPr>
        <w:pStyle w:val="Geenafstand"/>
      </w:pPr>
      <w:r>
        <w:t>4</w:t>
      </w:r>
    </w:p>
    <w:p w14:paraId="02CAD265" w14:textId="77777777" w:rsidR="0099637E" w:rsidRDefault="0099637E" w:rsidP="0099637E">
      <w:pPr>
        <w:pStyle w:val="Geenafstand"/>
      </w:pPr>
      <w:r>
        <w:t>Uw macht is groot, Uw trouw zal nooit vergaan;</w:t>
      </w:r>
    </w:p>
    <w:p w14:paraId="39F60C9D" w14:textId="77777777" w:rsidR="0099637E" w:rsidRDefault="0099637E" w:rsidP="0099637E">
      <w:pPr>
        <w:pStyle w:val="Geenafstand"/>
      </w:pPr>
      <w:r>
        <w:t>Al wat Gij ooit beloofd hebt, zal bestaan;</w:t>
      </w:r>
    </w:p>
    <w:p w14:paraId="2F4EA50D" w14:textId="77777777" w:rsidR="0099637E" w:rsidRDefault="0099637E" w:rsidP="0099637E">
      <w:pPr>
        <w:pStyle w:val="Geenafstand"/>
      </w:pPr>
      <w:r>
        <w:t>De heiligheid is voor Uw huis, o HEER,</w:t>
      </w:r>
    </w:p>
    <w:p w14:paraId="639DF28E" w14:textId="771EAF2C" w:rsidR="009A0F71" w:rsidRDefault="0099637E" w:rsidP="0099637E">
      <w:pPr>
        <w:pStyle w:val="Geenafstand"/>
      </w:pPr>
      <w:r>
        <w:t>Eeuw uit, eeuw in, tot sieraad en tot eer.</w:t>
      </w:r>
    </w:p>
    <w:p w14:paraId="4DC54074" w14:textId="794DA7B2" w:rsidR="009A0F71" w:rsidRPr="009A0F71" w:rsidRDefault="009A0F71" w:rsidP="009A0F71">
      <w:pPr>
        <w:pStyle w:val="Geenafstand"/>
        <w:sectPr w:rsidR="009A0F71" w:rsidRPr="009A0F71" w:rsidSect="0099637E">
          <w:type w:val="continuous"/>
          <w:pgSz w:w="11906" w:h="16838"/>
          <w:pgMar w:top="851" w:right="1417" w:bottom="851" w:left="1417" w:header="708" w:footer="708" w:gutter="0"/>
          <w:cols w:num="2" w:space="708"/>
          <w:docGrid w:linePitch="360"/>
        </w:sectPr>
      </w:pPr>
    </w:p>
    <w:p w14:paraId="102C38EB" w14:textId="77777777" w:rsidR="0099637E" w:rsidRDefault="0099637E" w:rsidP="0086479B">
      <w:pPr>
        <w:pStyle w:val="Geenafstand"/>
        <w:rPr>
          <w:b/>
          <w:bCs/>
        </w:rPr>
      </w:pPr>
    </w:p>
    <w:p w14:paraId="570FB3FD" w14:textId="2ABFED3D" w:rsidR="005260A8" w:rsidRDefault="0099637E" w:rsidP="0086479B">
      <w:pPr>
        <w:pStyle w:val="Geenafstand"/>
        <w:rPr>
          <w:b/>
          <w:bCs/>
        </w:rPr>
      </w:pPr>
      <w:r>
        <w:rPr>
          <w:b/>
          <w:bCs/>
        </w:rPr>
        <w:t>Lezing van de Wet</w:t>
      </w:r>
    </w:p>
    <w:p w14:paraId="340EF76B" w14:textId="77777777" w:rsidR="008C321C" w:rsidRDefault="008C321C" w:rsidP="0086479B">
      <w:pPr>
        <w:pStyle w:val="Geenafstand"/>
        <w:rPr>
          <w:b/>
          <w:bCs/>
        </w:rPr>
      </w:pPr>
    </w:p>
    <w:p w14:paraId="5618A707" w14:textId="4FA3B669" w:rsidR="00C646A7" w:rsidRPr="00C646A7" w:rsidRDefault="00C646A7" w:rsidP="00C646A7">
      <w:pPr>
        <w:pStyle w:val="Geenafstand"/>
        <w:rPr>
          <w:b/>
          <w:bCs/>
        </w:rPr>
      </w:pPr>
      <w:r w:rsidRPr="00C646A7">
        <w:rPr>
          <w:b/>
          <w:bCs/>
        </w:rPr>
        <w:t xml:space="preserve">Zingen </w:t>
      </w:r>
      <w:r w:rsidR="0099637E">
        <w:rPr>
          <w:b/>
          <w:bCs/>
        </w:rPr>
        <w:t>Lied 717</w:t>
      </w:r>
      <w:r w:rsidRPr="00C646A7">
        <w:rPr>
          <w:b/>
          <w:bCs/>
        </w:rPr>
        <w:t xml:space="preserve"> (O</w:t>
      </w:r>
      <w:r w:rsidR="0099637E">
        <w:rPr>
          <w:b/>
          <w:bCs/>
        </w:rPr>
        <w:t>pwekking</w:t>
      </w:r>
      <w:r w:rsidRPr="00C646A7">
        <w:rPr>
          <w:b/>
          <w:bCs/>
        </w:rPr>
        <w:t>)</w:t>
      </w:r>
    </w:p>
    <w:p w14:paraId="504D0390" w14:textId="77777777" w:rsidR="0099637E" w:rsidRDefault="0099637E" w:rsidP="0099637E">
      <w:pPr>
        <w:pStyle w:val="Geenafstand"/>
      </w:pPr>
    </w:p>
    <w:p w14:paraId="358E9E07" w14:textId="77777777" w:rsidR="0099637E" w:rsidRDefault="0099637E" w:rsidP="0099637E">
      <w:pPr>
        <w:pStyle w:val="Geenafstand"/>
      </w:pPr>
      <w:r>
        <w:t>Stil mijn ziel wees stil,</w:t>
      </w:r>
    </w:p>
    <w:p w14:paraId="3B514FE7" w14:textId="77777777" w:rsidR="0099637E" w:rsidRDefault="0099637E" w:rsidP="0099637E">
      <w:pPr>
        <w:pStyle w:val="Geenafstand"/>
      </w:pPr>
      <w:r>
        <w:t>en wees niet bang</w:t>
      </w:r>
    </w:p>
    <w:p w14:paraId="39733732" w14:textId="77777777" w:rsidR="0099637E" w:rsidRDefault="0099637E" w:rsidP="0099637E">
      <w:pPr>
        <w:pStyle w:val="Geenafstand"/>
      </w:pPr>
      <w:r>
        <w:t>voor de onzekerheid van morgen.</w:t>
      </w:r>
    </w:p>
    <w:p w14:paraId="141950AF" w14:textId="77777777" w:rsidR="0099637E" w:rsidRDefault="0099637E" w:rsidP="0099637E">
      <w:pPr>
        <w:pStyle w:val="Geenafstand"/>
      </w:pPr>
      <w:r>
        <w:t>God omgeeft je steeds</w:t>
      </w:r>
    </w:p>
    <w:p w14:paraId="2A39030C" w14:textId="77777777" w:rsidR="0099637E" w:rsidRDefault="0099637E" w:rsidP="0099637E">
      <w:pPr>
        <w:pStyle w:val="Geenafstand"/>
      </w:pPr>
      <w:r>
        <w:t>Hij is er bij,</w:t>
      </w:r>
    </w:p>
    <w:p w14:paraId="6836A30C" w14:textId="77777777" w:rsidR="0099637E" w:rsidRDefault="0099637E" w:rsidP="0099637E">
      <w:pPr>
        <w:pStyle w:val="Geenafstand"/>
      </w:pPr>
      <w:r>
        <w:t>in je beproevingen en zorgen.</w:t>
      </w:r>
    </w:p>
    <w:p w14:paraId="1319EC56" w14:textId="77777777" w:rsidR="0099637E" w:rsidRDefault="0099637E" w:rsidP="0099637E">
      <w:pPr>
        <w:pStyle w:val="Geenafstand"/>
      </w:pPr>
    </w:p>
    <w:p w14:paraId="648C6513" w14:textId="77777777" w:rsidR="0099637E" w:rsidRDefault="0099637E" w:rsidP="0099637E">
      <w:pPr>
        <w:pStyle w:val="Geenafstand"/>
      </w:pPr>
      <w:bookmarkStart w:id="3" w:name="_Hlk170981024"/>
      <w:r>
        <w:t>God U bent mijn God</w:t>
      </w:r>
    </w:p>
    <w:p w14:paraId="790E6ED4" w14:textId="77777777" w:rsidR="0099637E" w:rsidRDefault="0099637E" w:rsidP="0099637E">
      <w:pPr>
        <w:pStyle w:val="Geenafstand"/>
      </w:pPr>
      <w:r>
        <w:t>en ik vertrouw op U</w:t>
      </w:r>
    </w:p>
    <w:p w14:paraId="39BEAE8E" w14:textId="77777777" w:rsidR="0099637E" w:rsidRDefault="0099637E" w:rsidP="0099637E">
      <w:pPr>
        <w:pStyle w:val="Geenafstand"/>
      </w:pPr>
      <w:r>
        <w:t>en zal niet wankelen</w:t>
      </w:r>
    </w:p>
    <w:p w14:paraId="633B5B05" w14:textId="77777777" w:rsidR="0099637E" w:rsidRDefault="0099637E" w:rsidP="0099637E">
      <w:pPr>
        <w:pStyle w:val="Geenafstand"/>
      </w:pPr>
      <w:r>
        <w:t>Vredevorst vernieuw een</w:t>
      </w:r>
    </w:p>
    <w:p w14:paraId="771FBC0F" w14:textId="77777777" w:rsidR="0099637E" w:rsidRDefault="0099637E" w:rsidP="0099637E">
      <w:pPr>
        <w:pStyle w:val="Geenafstand"/>
      </w:pPr>
      <w:r>
        <w:t>vaste geest binnen in mij</w:t>
      </w:r>
    </w:p>
    <w:p w14:paraId="177E8536" w14:textId="77777777" w:rsidR="0099637E" w:rsidRDefault="0099637E" w:rsidP="0099637E">
      <w:pPr>
        <w:pStyle w:val="Geenafstand"/>
      </w:pPr>
      <w:r>
        <w:t>die rust in U alleen</w:t>
      </w:r>
    </w:p>
    <w:bookmarkEnd w:id="3"/>
    <w:p w14:paraId="6BC92289" w14:textId="77777777" w:rsidR="0099637E" w:rsidRDefault="0099637E" w:rsidP="0099637E">
      <w:pPr>
        <w:pStyle w:val="Geenafstand"/>
      </w:pPr>
    </w:p>
    <w:p w14:paraId="6A08E650" w14:textId="77777777" w:rsidR="0099637E" w:rsidRDefault="0099637E" w:rsidP="0099637E">
      <w:pPr>
        <w:pStyle w:val="Geenafstand"/>
      </w:pPr>
      <w:r>
        <w:t>Stil mijn ziel wees stil</w:t>
      </w:r>
    </w:p>
    <w:p w14:paraId="72787981" w14:textId="77777777" w:rsidR="0099637E" w:rsidRDefault="0099637E" w:rsidP="0099637E">
      <w:pPr>
        <w:pStyle w:val="Geenafstand"/>
      </w:pPr>
      <w:r>
        <w:t>en dwaal niet af</w:t>
      </w:r>
    </w:p>
    <w:p w14:paraId="12DA4007" w14:textId="77777777" w:rsidR="0099637E" w:rsidRDefault="0099637E" w:rsidP="0099637E">
      <w:pPr>
        <w:pStyle w:val="Geenafstand"/>
      </w:pPr>
      <w:r>
        <w:t>dwars door het dal zal Hij je leiden</w:t>
      </w:r>
    </w:p>
    <w:p w14:paraId="59D71140" w14:textId="77777777" w:rsidR="0099637E" w:rsidRDefault="0099637E" w:rsidP="0099637E">
      <w:pPr>
        <w:pStyle w:val="Geenafstand"/>
      </w:pPr>
      <w:r>
        <w:t>stil, vertrouw op Hem</w:t>
      </w:r>
    </w:p>
    <w:p w14:paraId="2ABDB3BF" w14:textId="77777777" w:rsidR="0099637E" w:rsidRDefault="0099637E" w:rsidP="0099637E">
      <w:pPr>
        <w:pStyle w:val="Geenafstand"/>
      </w:pPr>
      <w:r>
        <w:t>en hef je schild tegen de pijlen van verleiding</w:t>
      </w:r>
    </w:p>
    <w:p w14:paraId="611A6B1D" w14:textId="77777777" w:rsidR="0099637E" w:rsidRDefault="0099637E" w:rsidP="0099637E">
      <w:pPr>
        <w:pStyle w:val="Geenafstand"/>
      </w:pPr>
    </w:p>
    <w:p w14:paraId="1CD8ABF9" w14:textId="77777777" w:rsidR="0099637E" w:rsidRDefault="0099637E" w:rsidP="0099637E">
      <w:pPr>
        <w:pStyle w:val="Geenafstand"/>
      </w:pPr>
    </w:p>
    <w:p w14:paraId="74D3055E" w14:textId="5FA37552" w:rsidR="0099637E" w:rsidRDefault="0099637E" w:rsidP="0099637E">
      <w:pPr>
        <w:pStyle w:val="Geenafstand"/>
      </w:pPr>
      <w:r>
        <w:lastRenderedPageBreak/>
        <w:t>God U bent mijn God</w:t>
      </w:r>
    </w:p>
    <w:p w14:paraId="5E81D478" w14:textId="77777777" w:rsidR="0099637E" w:rsidRDefault="0099637E" w:rsidP="0099637E">
      <w:pPr>
        <w:pStyle w:val="Geenafstand"/>
      </w:pPr>
      <w:r>
        <w:t>en ik vertrouw op U</w:t>
      </w:r>
    </w:p>
    <w:p w14:paraId="35C0DA08" w14:textId="77777777" w:rsidR="0099637E" w:rsidRDefault="0099637E" w:rsidP="0099637E">
      <w:pPr>
        <w:pStyle w:val="Geenafstand"/>
      </w:pPr>
      <w:r>
        <w:t>en zal niet wankelen</w:t>
      </w:r>
    </w:p>
    <w:p w14:paraId="427947F6" w14:textId="77777777" w:rsidR="0099637E" w:rsidRDefault="0099637E" w:rsidP="0099637E">
      <w:pPr>
        <w:pStyle w:val="Geenafstand"/>
      </w:pPr>
      <w:r>
        <w:t>Vredevorst vernieuw een</w:t>
      </w:r>
    </w:p>
    <w:p w14:paraId="41CA8727" w14:textId="77777777" w:rsidR="0099637E" w:rsidRDefault="0099637E" w:rsidP="0099637E">
      <w:pPr>
        <w:pStyle w:val="Geenafstand"/>
      </w:pPr>
      <w:r>
        <w:t>vaste geest binnen in mij</w:t>
      </w:r>
    </w:p>
    <w:p w14:paraId="697ED4A6" w14:textId="11AFB465" w:rsidR="0099637E" w:rsidRDefault="0099637E" w:rsidP="0099637E">
      <w:pPr>
        <w:pStyle w:val="Geenafstand"/>
      </w:pPr>
      <w:r>
        <w:t>die rust in U alleen</w:t>
      </w:r>
    </w:p>
    <w:p w14:paraId="7C36DC04" w14:textId="77777777" w:rsidR="0099637E" w:rsidRDefault="0099637E" w:rsidP="0099637E">
      <w:pPr>
        <w:pStyle w:val="Geenafstand"/>
      </w:pPr>
    </w:p>
    <w:p w14:paraId="41B0C21D" w14:textId="77777777" w:rsidR="0099637E" w:rsidRDefault="0099637E" w:rsidP="0099637E">
      <w:pPr>
        <w:pStyle w:val="Geenafstand"/>
      </w:pPr>
      <w:r>
        <w:t>Stil mijn ziel wees stil</w:t>
      </w:r>
    </w:p>
    <w:p w14:paraId="3513BC43" w14:textId="77777777" w:rsidR="0099637E" w:rsidRDefault="0099637E" w:rsidP="0099637E">
      <w:pPr>
        <w:pStyle w:val="Geenafstand"/>
      </w:pPr>
      <w:r>
        <w:t>en laat nooit los</w:t>
      </w:r>
    </w:p>
    <w:p w14:paraId="512A1521" w14:textId="77777777" w:rsidR="0099637E" w:rsidRDefault="0099637E" w:rsidP="0099637E">
      <w:pPr>
        <w:pStyle w:val="Geenafstand"/>
      </w:pPr>
      <w:r>
        <w:t>de waarheid die je steeds omarmd heeft</w:t>
      </w:r>
    </w:p>
    <w:p w14:paraId="56797512" w14:textId="316A03D8" w:rsidR="0099637E" w:rsidRDefault="0099637E" w:rsidP="0099637E">
      <w:pPr>
        <w:pStyle w:val="Geenafstand"/>
      </w:pPr>
      <w:r>
        <w:t>wacht</w:t>
      </w:r>
      <w:r w:rsidR="00B4227C">
        <w:t>,</w:t>
      </w:r>
      <w:r>
        <w:t xml:space="preserve"> wacht op de Heer</w:t>
      </w:r>
    </w:p>
    <w:p w14:paraId="0C8D0477" w14:textId="77777777" w:rsidR="0099637E" w:rsidRDefault="0099637E" w:rsidP="0099637E">
      <w:pPr>
        <w:pStyle w:val="Geenafstand"/>
      </w:pPr>
      <w:r>
        <w:t>de zwartste nacht</w:t>
      </w:r>
    </w:p>
    <w:p w14:paraId="18F1034D" w14:textId="77777777" w:rsidR="0099637E" w:rsidRDefault="0099637E" w:rsidP="0099637E">
      <w:pPr>
        <w:pStyle w:val="Geenafstand"/>
      </w:pPr>
      <w:r>
        <w:t>verdwijnt wanneer het daglicht doorbreekt</w:t>
      </w:r>
    </w:p>
    <w:p w14:paraId="7118720B" w14:textId="77777777" w:rsidR="0099637E" w:rsidRDefault="0099637E" w:rsidP="0099637E">
      <w:pPr>
        <w:pStyle w:val="Geenafstand"/>
      </w:pPr>
    </w:p>
    <w:p w14:paraId="51DBFE5D" w14:textId="77777777" w:rsidR="0099637E" w:rsidRDefault="0099637E" w:rsidP="0099637E">
      <w:pPr>
        <w:pStyle w:val="Geenafstand"/>
      </w:pPr>
      <w:r>
        <w:t>2x</w:t>
      </w:r>
    </w:p>
    <w:p w14:paraId="7E366ED0" w14:textId="77777777" w:rsidR="0099637E" w:rsidRDefault="0099637E" w:rsidP="0099637E">
      <w:pPr>
        <w:pStyle w:val="Geenafstand"/>
      </w:pPr>
      <w:r>
        <w:t>God U bent mijn God</w:t>
      </w:r>
    </w:p>
    <w:p w14:paraId="094623A2" w14:textId="77777777" w:rsidR="0099637E" w:rsidRDefault="0099637E" w:rsidP="0099637E">
      <w:pPr>
        <w:pStyle w:val="Geenafstand"/>
      </w:pPr>
      <w:r>
        <w:t>en ik vertrouw op U</w:t>
      </w:r>
    </w:p>
    <w:p w14:paraId="62D1AEC7" w14:textId="77777777" w:rsidR="0099637E" w:rsidRDefault="0099637E" w:rsidP="0099637E">
      <w:pPr>
        <w:pStyle w:val="Geenafstand"/>
      </w:pPr>
      <w:r>
        <w:t>en zal niet wankelen</w:t>
      </w:r>
    </w:p>
    <w:p w14:paraId="212AF996" w14:textId="77777777" w:rsidR="0099637E" w:rsidRDefault="0099637E" w:rsidP="0099637E">
      <w:pPr>
        <w:pStyle w:val="Geenafstand"/>
      </w:pPr>
      <w:r>
        <w:t>Vredevorst vernieuw een</w:t>
      </w:r>
    </w:p>
    <w:p w14:paraId="08B5BB8C" w14:textId="77777777" w:rsidR="0099637E" w:rsidRDefault="0099637E" w:rsidP="0099637E">
      <w:pPr>
        <w:pStyle w:val="Geenafstand"/>
      </w:pPr>
      <w:r>
        <w:t>vaste geest binnen in mij</w:t>
      </w:r>
    </w:p>
    <w:p w14:paraId="1539ECF4" w14:textId="77777777" w:rsidR="0099637E" w:rsidRDefault="0099637E" w:rsidP="0099637E">
      <w:pPr>
        <w:pStyle w:val="Geenafstand"/>
      </w:pPr>
      <w:r>
        <w:t>die rust in U alleen</w:t>
      </w:r>
    </w:p>
    <w:p w14:paraId="50C7ADE9" w14:textId="77777777" w:rsidR="0099637E" w:rsidRDefault="0099637E" w:rsidP="0099637E">
      <w:pPr>
        <w:pStyle w:val="Geenafstand"/>
      </w:pPr>
    </w:p>
    <w:p w14:paraId="7874D575" w14:textId="751968D6" w:rsidR="00767B88" w:rsidRDefault="00C15E96" w:rsidP="0099637E">
      <w:pPr>
        <w:pStyle w:val="Geenafstand"/>
        <w:rPr>
          <w:b/>
          <w:bCs/>
        </w:rPr>
      </w:pPr>
      <w:r w:rsidRPr="00C15E96">
        <w:rPr>
          <w:b/>
          <w:bCs/>
        </w:rPr>
        <w:t xml:space="preserve">Gebed </w:t>
      </w:r>
      <w:r w:rsidR="00A4608B">
        <w:rPr>
          <w:b/>
          <w:bCs/>
        </w:rPr>
        <w:t>om verlichting met de Heilige Geest</w:t>
      </w:r>
    </w:p>
    <w:p w14:paraId="466FA95F" w14:textId="77777777" w:rsidR="00C646A7" w:rsidRDefault="00C646A7" w:rsidP="00C15E96">
      <w:pPr>
        <w:pStyle w:val="Geenafstand"/>
        <w:rPr>
          <w:b/>
          <w:bCs/>
        </w:rPr>
      </w:pPr>
    </w:p>
    <w:p w14:paraId="42DBF63B" w14:textId="2F896EE2" w:rsidR="00C15E96" w:rsidRPr="00C15E96" w:rsidRDefault="00C15E96" w:rsidP="00C15E96">
      <w:pPr>
        <w:pStyle w:val="Geenafstand"/>
        <w:rPr>
          <w:b/>
          <w:bCs/>
        </w:rPr>
      </w:pPr>
      <w:r w:rsidRPr="00C15E96">
        <w:rPr>
          <w:b/>
          <w:bCs/>
        </w:rPr>
        <w:t>Kindermoment</w:t>
      </w:r>
    </w:p>
    <w:p w14:paraId="69704BDE" w14:textId="77777777" w:rsidR="00974372" w:rsidRDefault="00974372" w:rsidP="005A374C">
      <w:pPr>
        <w:pStyle w:val="Geenafstand"/>
      </w:pPr>
      <w:bookmarkStart w:id="4" w:name="_Hlk151650351"/>
    </w:p>
    <w:p w14:paraId="6062D44D" w14:textId="77777777" w:rsidR="002B2F86" w:rsidRDefault="002B2F86" w:rsidP="005A374C">
      <w:pPr>
        <w:pStyle w:val="Geenafstand"/>
        <w:sectPr w:rsidR="002B2F86" w:rsidSect="0040493D">
          <w:type w:val="continuous"/>
          <w:pgSz w:w="11906" w:h="16838"/>
          <w:pgMar w:top="851" w:right="1417" w:bottom="851" w:left="1417" w:header="708" w:footer="708" w:gutter="0"/>
          <w:cols w:space="708"/>
          <w:docGrid w:linePitch="360"/>
        </w:sectPr>
      </w:pPr>
    </w:p>
    <w:p w14:paraId="3173C81D" w14:textId="3170424F" w:rsidR="002B2F86" w:rsidRDefault="002B2F86" w:rsidP="00C646A7">
      <w:pPr>
        <w:pStyle w:val="Geenafstand"/>
        <w:rPr>
          <w:b/>
          <w:bCs/>
        </w:rPr>
      </w:pPr>
      <w:r w:rsidRPr="002B2F86">
        <w:rPr>
          <w:b/>
          <w:bCs/>
        </w:rPr>
        <w:t>Kinderlied</w:t>
      </w:r>
      <w:r w:rsidR="00BB55DF">
        <w:rPr>
          <w:b/>
          <w:bCs/>
        </w:rPr>
        <w:t xml:space="preserve">: </w:t>
      </w:r>
      <w:proofErr w:type="spellStart"/>
      <w:r w:rsidR="00BB55DF">
        <w:rPr>
          <w:b/>
          <w:bCs/>
        </w:rPr>
        <w:t>Noach</w:t>
      </w:r>
      <w:proofErr w:type="spellEnd"/>
      <w:r w:rsidR="00BB55DF">
        <w:rPr>
          <w:b/>
          <w:bCs/>
        </w:rPr>
        <w:t xml:space="preserve"> bouw een boot</w:t>
      </w:r>
      <w:r w:rsidRPr="002B2F86">
        <w:rPr>
          <w:b/>
          <w:bCs/>
        </w:rPr>
        <w:t xml:space="preserve"> </w:t>
      </w:r>
    </w:p>
    <w:p w14:paraId="203AFA37" w14:textId="1F827C98" w:rsidR="00BB55DF" w:rsidRPr="00BB55DF" w:rsidRDefault="00BB55DF" w:rsidP="00BB55DF">
      <w:pPr>
        <w:pStyle w:val="Geenafstand"/>
      </w:pPr>
      <w:r w:rsidRPr="00BB55DF">
        <w:t>1.</w:t>
      </w:r>
      <w:r w:rsidRPr="00BB55DF">
        <w:br/>
        <w:t xml:space="preserve">God zei: </w:t>
      </w:r>
      <w:proofErr w:type="spellStart"/>
      <w:r w:rsidRPr="00BB55DF">
        <w:t>Noach</w:t>
      </w:r>
      <w:proofErr w:type="spellEnd"/>
      <w:r w:rsidRPr="00BB55DF">
        <w:t xml:space="preserve"> bouw een boot samen met je zonen</w:t>
      </w:r>
    </w:p>
    <w:p w14:paraId="119DDF2F" w14:textId="77777777" w:rsidR="00BB55DF" w:rsidRPr="00BB55DF" w:rsidRDefault="00BB55DF" w:rsidP="00BB55DF">
      <w:pPr>
        <w:pStyle w:val="Geenafstand"/>
      </w:pPr>
      <w:r w:rsidRPr="00BB55DF">
        <w:t>maak hem sterk en maak hem groot - je moet er straks in wonen</w:t>
      </w:r>
    </w:p>
    <w:p w14:paraId="7087C153" w14:textId="77777777" w:rsidR="00BB55DF" w:rsidRPr="00BB55DF" w:rsidRDefault="00BB55DF" w:rsidP="00BB55DF">
      <w:pPr>
        <w:pStyle w:val="Geenafstand"/>
      </w:pPr>
      <w:r w:rsidRPr="00BB55DF">
        <w:t>en neem dan heel veel dieren mee, wanneer de boot gaat varen</w:t>
      </w:r>
    </w:p>
    <w:p w14:paraId="23107049" w14:textId="77777777" w:rsidR="00BB55DF" w:rsidRPr="00BB55DF" w:rsidRDefault="00BB55DF" w:rsidP="00BB55DF">
      <w:pPr>
        <w:pStyle w:val="Geenafstand"/>
      </w:pPr>
      <w:r w:rsidRPr="00BB55DF">
        <w:t>Ik zal ze sturen twee aan twee – Ik wil hun leven sparen</w:t>
      </w:r>
    </w:p>
    <w:p w14:paraId="46986623" w14:textId="77777777" w:rsidR="00BB55DF" w:rsidRDefault="00BB55DF" w:rsidP="00BB55DF">
      <w:pPr>
        <w:pStyle w:val="Geenafstand"/>
      </w:pPr>
      <w:r>
        <w:t xml:space="preserve"> </w:t>
      </w:r>
    </w:p>
    <w:p w14:paraId="48B05FFC" w14:textId="1069D18A" w:rsidR="00BB55DF" w:rsidRPr="00BB55DF" w:rsidRDefault="00BB55DF" w:rsidP="00BB55DF">
      <w:pPr>
        <w:pStyle w:val="Geenafstand"/>
      </w:pPr>
      <w:r>
        <w:t>2.</w:t>
      </w:r>
    </w:p>
    <w:p w14:paraId="315F1A9E" w14:textId="5A084DE5" w:rsidR="00BB55DF" w:rsidRPr="00BB55DF" w:rsidRDefault="00BB55DF" w:rsidP="00BB55DF">
      <w:pPr>
        <w:pStyle w:val="Geenafstand"/>
      </w:pPr>
      <w:r>
        <w:t>D</w:t>
      </w:r>
      <w:r w:rsidRPr="00BB55DF">
        <w:t>e ark was netjes afgebouwd - de intocht kon beginnen</w:t>
      </w:r>
    </w:p>
    <w:p w14:paraId="288CF199" w14:textId="77777777" w:rsidR="00BB55DF" w:rsidRPr="00BB55DF" w:rsidRDefault="00BB55DF" w:rsidP="00BB55DF">
      <w:pPr>
        <w:pStyle w:val="Geenafstand"/>
      </w:pPr>
      <w:r w:rsidRPr="00BB55DF">
        <w:t xml:space="preserve">de dieren liepen twee aan twee de ark van </w:t>
      </w:r>
      <w:proofErr w:type="spellStart"/>
      <w:r w:rsidRPr="00BB55DF">
        <w:t>Noach</w:t>
      </w:r>
      <w:proofErr w:type="spellEnd"/>
      <w:r w:rsidRPr="00BB55DF">
        <w:t xml:space="preserve"> binnen</w:t>
      </w:r>
    </w:p>
    <w:p w14:paraId="421D3806" w14:textId="77777777" w:rsidR="00BB55DF" w:rsidRPr="00BB55DF" w:rsidRDefault="00BB55DF" w:rsidP="00BB55DF">
      <w:pPr>
        <w:pStyle w:val="Geenafstand"/>
      </w:pPr>
      <w:r w:rsidRPr="00BB55DF">
        <w:t>toen deed God de deur op slot en liet de wolken komen</w:t>
      </w:r>
    </w:p>
    <w:p w14:paraId="75FB15EB" w14:textId="77777777" w:rsidR="00BB55DF" w:rsidRPr="00BB55DF" w:rsidRDefault="00BB55DF" w:rsidP="00BB55DF">
      <w:pPr>
        <w:pStyle w:val="Geenafstand"/>
      </w:pPr>
      <w:r w:rsidRPr="00BB55DF">
        <w:t>de regen viel met bakken neer en bleef en bleef maar stromen</w:t>
      </w:r>
    </w:p>
    <w:p w14:paraId="3C84CD1C" w14:textId="77777777" w:rsidR="00BB55DF" w:rsidRDefault="00BB55DF" w:rsidP="00BB55DF">
      <w:pPr>
        <w:pStyle w:val="Geenafstand"/>
      </w:pPr>
    </w:p>
    <w:p w14:paraId="2A355307" w14:textId="227BE3F2" w:rsidR="00BB55DF" w:rsidRPr="00BB55DF" w:rsidRDefault="00BB55DF" w:rsidP="00BB55DF">
      <w:pPr>
        <w:pStyle w:val="Geenafstand"/>
        <w:rPr>
          <w:i/>
          <w:iCs/>
          <w:sz w:val="24"/>
          <w:szCs w:val="24"/>
          <w:u w:val="single"/>
        </w:rPr>
      </w:pPr>
      <w:r w:rsidRPr="00BB55DF">
        <w:rPr>
          <w:i/>
          <w:iCs/>
          <w:sz w:val="24"/>
          <w:szCs w:val="24"/>
          <w:u w:val="single"/>
        </w:rPr>
        <w:t>Refrein</w:t>
      </w:r>
    </w:p>
    <w:p w14:paraId="4DBD8503" w14:textId="72A10D70" w:rsidR="00BB55DF" w:rsidRPr="00BB55DF" w:rsidRDefault="00BB55DF" w:rsidP="00BB55DF">
      <w:pPr>
        <w:pStyle w:val="Geenafstand"/>
        <w:rPr>
          <w:i/>
          <w:iCs/>
        </w:rPr>
      </w:pPr>
      <w:r w:rsidRPr="006D6358">
        <w:rPr>
          <w:i/>
          <w:iCs/>
        </w:rPr>
        <w:t>K</w:t>
      </w:r>
      <w:r w:rsidRPr="00BB55DF">
        <w:rPr>
          <w:i/>
          <w:iCs/>
        </w:rPr>
        <w:t>en je dit verhaal, ken je dit verhaal</w:t>
      </w:r>
    </w:p>
    <w:p w14:paraId="7AA495C2" w14:textId="77777777" w:rsidR="00BB55DF" w:rsidRPr="00BB55DF" w:rsidRDefault="00BB55DF" w:rsidP="00BB55DF">
      <w:pPr>
        <w:pStyle w:val="Geenafstand"/>
        <w:rPr>
          <w:i/>
          <w:iCs/>
        </w:rPr>
      </w:pPr>
      <w:r w:rsidRPr="00BB55DF">
        <w:rPr>
          <w:i/>
          <w:iCs/>
        </w:rPr>
        <w:t>zo wordt het nu al eeuwenlang verteld in elke taal</w:t>
      </w:r>
    </w:p>
    <w:p w14:paraId="1712333B" w14:textId="77777777" w:rsidR="00BB55DF" w:rsidRPr="00BB55DF" w:rsidRDefault="00BB55DF" w:rsidP="00BB55DF">
      <w:pPr>
        <w:pStyle w:val="Geenafstand"/>
        <w:rPr>
          <w:i/>
          <w:iCs/>
        </w:rPr>
      </w:pPr>
      <w:r w:rsidRPr="00BB55DF">
        <w:rPr>
          <w:i/>
          <w:iCs/>
        </w:rPr>
        <w:t>ken je dit verhaal, ken je dit verhaal</w:t>
      </w:r>
    </w:p>
    <w:p w14:paraId="30442CBC" w14:textId="77777777" w:rsidR="00BB55DF" w:rsidRPr="00BB55DF" w:rsidRDefault="00BB55DF" w:rsidP="00BB55DF">
      <w:pPr>
        <w:pStyle w:val="Geenafstand"/>
        <w:rPr>
          <w:i/>
          <w:iCs/>
        </w:rPr>
      </w:pPr>
      <w:r w:rsidRPr="00BB55DF">
        <w:rPr>
          <w:i/>
          <w:iCs/>
        </w:rPr>
        <w:t>lees maar in de bijbel want daar staat het allemaal</w:t>
      </w:r>
    </w:p>
    <w:p w14:paraId="4274FB05" w14:textId="77777777" w:rsidR="00BB55DF" w:rsidRDefault="00BB55DF" w:rsidP="00BB55DF">
      <w:pPr>
        <w:pStyle w:val="Geenafstand"/>
      </w:pPr>
    </w:p>
    <w:p w14:paraId="29882BB0" w14:textId="025869AD" w:rsidR="00BB55DF" w:rsidRPr="00BB55DF" w:rsidRDefault="00BB55DF" w:rsidP="00BB55DF">
      <w:pPr>
        <w:pStyle w:val="Geenafstand"/>
      </w:pPr>
      <w:r>
        <w:t>3.</w:t>
      </w:r>
    </w:p>
    <w:p w14:paraId="1CCEB6AD" w14:textId="13EBFF3E" w:rsidR="00BB55DF" w:rsidRPr="00BB55DF" w:rsidRDefault="00BB55DF" w:rsidP="00BB55DF">
      <w:pPr>
        <w:pStyle w:val="Geenafstand"/>
      </w:pPr>
      <w:r>
        <w:t>D</w:t>
      </w:r>
      <w:r w:rsidRPr="00BB55DF">
        <w:t>e wereld werd een oceaan, waarop de ark bleef drijven</w:t>
      </w:r>
    </w:p>
    <w:p w14:paraId="4142C5BE" w14:textId="77777777" w:rsidR="00BB55DF" w:rsidRPr="00BB55DF" w:rsidRDefault="00BB55DF" w:rsidP="00BB55DF">
      <w:pPr>
        <w:pStyle w:val="Geenafstand"/>
      </w:pPr>
      <w:r w:rsidRPr="00BB55DF">
        <w:t>slechts de dieren in de ark die zouden overblijven</w:t>
      </w:r>
    </w:p>
    <w:p w14:paraId="39A8DB06" w14:textId="77777777" w:rsidR="00BB55DF" w:rsidRPr="00BB55DF" w:rsidRDefault="00BB55DF" w:rsidP="00BB55DF">
      <w:pPr>
        <w:pStyle w:val="Geenafstand"/>
      </w:pPr>
      <w:r w:rsidRPr="00BB55DF">
        <w:t>maar op een dag was het voorbij - het water ging verdwijnen</w:t>
      </w:r>
    </w:p>
    <w:p w14:paraId="1DE73638" w14:textId="77777777" w:rsidR="00BB55DF" w:rsidRPr="00BB55DF" w:rsidRDefault="00BB55DF" w:rsidP="00BB55DF">
      <w:pPr>
        <w:pStyle w:val="Geenafstand"/>
      </w:pPr>
      <w:r w:rsidRPr="00BB55DF">
        <w:t>de wolken schoven weer opzij - de zon begon te schijnen</w:t>
      </w:r>
    </w:p>
    <w:p w14:paraId="4A17CF4B" w14:textId="77777777" w:rsidR="00BB55DF" w:rsidRDefault="00BB55DF" w:rsidP="00BB55DF">
      <w:pPr>
        <w:pStyle w:val="Geenafstand"/>
      </w:pPr>
    </w:p>
    <w:p w14:paraId="29F8B9FF" w14:textId="2CB38D73" w:rsidR="00BB55DF" w:rsidRPr="00BB55DF" w:rsidRDefault="00BB55DF" w:rsidP="00BB55DF">
      <w:pPr>
        <w:pStyle w:val="Geenafstand"/>
      </w:pPr>
      <w:r>
        <w:t>4.</w:t>
      </w:r>
    </w:p>
    <w:p w14:paraId="0E785EFE" w14:textId="77777777" w:rsidR="00BB55DF" w:rsidRPr="00BB55DF" w:rsidRDefault="00BB55DF" w:rsidP="00BB55DF">
      <w:pPr>
        <w:pStyle w:val="Geenafstand"/>
      </w:pPr>
      <w:r w:rsidRPr="00BB55DF">
        <w:t>de aarde werd weer langzaam groen - de bomen gingen groeien</w:t>
      </w:r>
    </w:p>
    <w:p w14:paraId="3AE0FB95" w14:textId="77777777" w:rsidR="00BB55DF" w:rsidRPr="00BB55DF" w:rsidRDefault="00BB55DF" w:rsidP="00BB55DF">
      <w:pPr>
        <w:pStyle w:val="Geenafstand"/>
      </w:pPr>
      <w:r w:rsidRPr="00BB55DF">
        <w:t>er startte weer een nieuw seizoen en bloemen gingen bloeien</w:t>
      </w:r>
    </w:p>
    <w:p w14:paraId="64205DA4" w14:textId="77777777" w:rsidR="00BB55DF" w:rsidRPr="00BB55DF" w:rsidRDefault="00BB55DF" w:rsidP="00BB55DF">
      <w:pPr>
        <w:pStyle w:val="Geenafstand"/>
      </w:pPr>
      <w:proofErr w:type="spellStart"/>
      <w:r w:rsidRPr="00BB55DF">
        <w:t>Noach</w:t>
      </w:r>
      <w:proofErr w:type="spellEnd"/>
      <w:r w:rsidRPr="00BB55DF">
        <w:t xml:space="preserve"> liet de dieren gaan - ze mochten gaan proberen</w:t>
      </w:r>
    </w:p>
    <w:p w14:paraId="48B5469A" w14:textId="77777777" w:rsidR="00BB55DF" w:rsidRPr="00BB55DF" w:rsidRDefault="00BB55DF" w:rsidP="00BB55DF">
      <w:pPr>
        <w:pStyle w:val="Geenafstand"/>
      </w:pPr>
      <w:r w:rsidRPr="00BB55DF">
        <w:lastRenderedPageBreak/>
        <w:t>om elk weer op z’n eigen plek op aarde terug te keren</w:t>
      </w:r>
    </w:p>
    <w:p w14:paraId="7ACF8F8F" w14:textId="4535A667" w:rsidR="00BB55DF" w:rsidRPr="00BB55DF" w:rsidRDefault="00BB55DF" w:rsidP="00BB55DF">
      <w:pPr>
        <w:pStyle w:val="Geenafstand"/>
        <w:rPr>
          <w:i/>
          <w:iCs/>
          <w:sz w:val="24"/>
          <w:szCs w:val="24"/>
          <w:u w:val="single"/>
        </w:rPr>
      </w:pPr>
      <w:r w:rsidRPr="00BB55DF">
        <w:rPr>
          <w:i/>
          <w:iCs/>
          <w:sz w:val="24"/>
          <w:szCs w:val="24"/>
          <w:u w:val="single"/>
        </w:rPr>
        <w:t>Refrein</w:t>
      </w:r>
      <w:r w:rsidRPr="00BB55DF">
        <w:rPr>
          <w:i/>
          <w:iCs/>
          <w:sz w:val="24"/>
          <w:szCs w:val="24"/>
          <w:u w:val="single"/>
        </w:rPr>
        <w:br/>
      </w:r>
    </w:p>
    <w:p w14:paraId="437B372C" w14:textId="5E351377" w:rsidR="00BB55DF" w:rsidRPr="00BB55DF" w:rsidRDefault="00BB55DF" w:rsidP="00BB55DF">
      <w:pPr>
        <w:pStyle w:val="Geenafstand"/>
      </w:pPr>
      <w:r>
        <w:t>5.</w:t>
      </w:r>
    </w:p>
    <w:p w14:paraId="07C360B5" w14:textId="5A06A3BC" w:rsidR="00BB55DF" w:rsidRPr="00BB55DF" w:rsidRDefault="00BB55DF" w:rsidP="00BB55DF">
      <w:pPr>
        <w:pStyle w:val="Geenafstand"/>
      </w:pPr>
      <w:r>
        <w:t>T</w:t>
      </w:r>
      <w:r w:rsidRPr="00BB55DF">
        <w:t>oen zei God: kijk eens omhoog - zie daar die boog vol kleuren</w:t>
      </w:r>
    </w:p>
    <w:p w14:paraId="6D61A7B0" w14:textId="77777777" w:rsidR="00BB55DF" w:rsidRPr="00BB55DF" w:rsidRDefault="00BB55DF" w:rsidP="00BB55DF">
      <w:pPr>
        <w:pStyle w:val="Geenafstand"/>
      </w:pPr>
      <w:r w:rsidRPr="00BB55DF">
        <w:t xml:space="preserve">luister </w:t>
      </w:r>
      <w:proofErr w:type="spellStart"/>
      <w:r w:rsidRPr="00BB55DF">
        <w:t>Noach</w:t>
      </w:r>
      <w:proofErr w:type="spellEnd"/>
      <w:r w:rsidRPr="00BB55DF">
        <w:t xml:space="preserve"> Ik beloof, dit zal niet meer gebeuren</w:t>
      </w:r>
    </w:p>
    <w:p w14:paraId="566B0405" w14:textId="77777777" w:rsidR="00BB55DF" w:rsidRPr="00BB55DF" w:rsidRDefault="00BB55DF" w:rsidP="00BB55DF">
      <w:pPr>
        <w:pStyle w:val="Geenafstand"/>
      </w:pPr>
      <w:r w:rsidRPr="00BB55DF">
        <w:t>Ik zal met jullie nog een keer de aarde op gaan bouwen</w:t>
      </w:r>
    </w:p>
    <w:p w14:paraId="62862209" w14:textId="77777777" w:rsidR="00BB55DF" w:rsidRPr="00BB55DF" w:rsidRDefault="00BB55DF" w:rsidP="00BB55DF">
      <w:pPr>
        <w:pStyle w:val="Geenafstand"/>
      </w:pPr>
      <w:r w:rsidRPr="00BB55DF">
        <w:t>Ik maak met jou een nieuw begin daar mag je op vertrouwen</w:t>
      </w:r>
    </w:p>
    <w:p w14:paraId="4C52D00A" w14:textId="518EA82E" w:rsidR="00BB55DF" w:rsidRPr="00BB55DF" w:rsidRDefault="00BB55DF" w:rsidP="00BB55DF">
      <w:pPr>
        <w:pStyle w:val="Geenafstand"/>
        <w:rPr>
          <w:i/>
          <w:iCs/>
          <w:sz w:val="24"/>
          <w:szCs w:val="24"/>
          <w:u w:val="single"/>
        </w:rPr>
      </w:pPr>
      <w:r w:rsidRPr="00BB55DF">
        <w:rPr>
          <w:i/>
          <w:iCs/>
          <w:sz w:val="24"/>
          <w:szCs w:val="24"/>
          <w:u w:val="single"/>
        </w:rPr>
        <w:t>Refrein</w:t>
      </w:r>
    </w:p>
    <w:p w14:paraId="7FB88719" w14:textId="77777777" w:rsidR="00BB55DF" w:rsidRPr="002B2F86" w:rsidRDefault="00BB55DF" w:rsidP="00C646A7">
      <w:pPr>
        <w:pStyle w:val="Geenafstand"/>
        <w:rPr>
          <w:b/>
          <w:bCs/>
        </w:rPr>
      </w:pPr>
    </w:p>
    <w:bookmarkEnd w:id="4"/>
    <w:p w14:paraId="037AA84F" w14:textId="77777777" w:rsidR="00666FE3" w:rsidRPr="00D52349" w:rsidRDefault="00666FE3" w:rsidP="00306B10">
      <w:pPr>
        <w:pStyle w:val="Geenafstand"/>
        <w:rPr>
          <w:b/>
          <w:bCs/>
          <w:u w:val="single"/>
        </w:rPr>
        <w:sectPr w:rsidR="00666FE3" w:rsidRPr="00D52349" w:rsidSect="00E34F12">
          <w:type w:val="continuous"/>
          <w:pgSz w:w="11906" w:h="16838"/>
          <w:pgMar w:top="851" w:right="1417" w:bottom="851" w:left="1417" w:header="708" w:footer="708" w:gutter="0"/>
          <w:cols w:space="708"/>
          <w:docGrid w:linePitch="360"/>
        </w:sectPr>
      </w:pPr>
    </w:p>
    <w:p w14:paraId="6926C9EB" w14:textId="5B4C126B" w:rsidR="00A4608B" w:rsidRDefault="00D52349" w:rsidP="00D52349">
      <w:pPr>
        <w:pStyle w:val="Geenafstand"/>
        <w:rPr>
          <w:b/>
          <w:bCs/>
        </w:rPr>
      </w:pPr>
      <w:bookmarkStart w:id="5" w:name="_Hlk143366763"/>
      <w:r w:rsidRPr="00767B88">
        <w:rPr>
          <w:b/>
          <w:bCs/>
        </w:rPr>
        <w:t>S</w:t>
      </w:r>
      <w:r w:rsidR="005411E3" w:rsidRPr="00767B88">
        <w:rPr>
          <w:b/>
          <w:bCs/>
        </w:rPr>
        <w:t>chriftlezing</w:t>
      </w:r>
      <w:r w:rsidR="00A4608B">
        <w:rPr>
          <w:b/>
          <w:bCs/>
        </w:rPr>
        <w:t>en (HSV)</w:t>
      </w:r>
      <w:r w:rsidR="009262AC" w:rsidRPr="00767B88">
        <w:rPr>
          <w:b/>
          <w:bCs/>
        </w:rPr>
        <w:t xml:space="preserve">: </w:t>
      </w:r>
      <w:bookmarkStart w:id="6" w:name="_Hlk151653290"/>
    </w:p>
    <w:p w14:paraId="3708B815" w14:textId="654FAD45" w:rsidR="00D52349" w:rsidRDefault="00A4608B" w:rsidP="00A4608B">
      <w:pPr>
        <w:pStyle w:val="Geenafstand"/>
        <w:numPr>
          <w:ilvl w:val="0"/>
          <w:numId w:val="7"/>
        </w:numPr>
        <w:rPr>
          <w:b/>
          <w:bCs/>
        </w:rPr>
      </w:pPr>
      <w:bookmarkStart w:id="7" w:name="_Hlk170997890"/>
      <w:r>
        <w:rPr>
          <w:b/>
          <w:bCs/>
        </w:rPr>
        <w:t xml:space="preserve">Daniël 7: 13 </w:t>
      </w:r>
      <w:r w:rsidR="00994A25">
        <w:rPr>
          <w:b/>
          <w:bCs/>
        </w:rPr>
        <w:t>- 14</w:t>
      </w:r>
    </w:p>
    <w:p w14:paraId="5134BE80" w14:textId="41BCE7EC" w:rsidR="00A4608B" w:rsidRPr="00767B88" w:rsidRDefault="00A4608B" w:rsidP="00A4608B">
      <w:pPr>
        <w:pStyle w:val="Geenafstand"/>
        <w:numPr>
          <w:ilvl w:val="0"/>
          <w:numId w:val="7"/>
        </w:numPr>
        <w:rPr>
          <w:b/>
          <w:bCs/>
        </w:rPr>
      </w:pPr>
      <w:bookmarkStart w:id="8" w:name="_Hlk170997915"/>
      <w:bookmarkEnd w:id="7"/>
      <w:r>
        <w:rPr>
          <w:b/>
          <w:bCs/>
        </w:rPr>
        <w:t>Mattheüs 24: 23 - 44</w:t>
      </w:r>
    </w:p>
    <w:bookmarkEnd w:id="5"/>
    <w:bookmarkEnd w:id="6"/>
    <w:bookmarkEnd w:id="8"/>
    <w:p w14:paraId="1DC5DE91" w14:textId="77777777" w:rsidR="00B4227C" w:rsidRDefault="00B4227C" w:rsidP="00346DA8">
      <w:pPr>
        <w:pStyle w:val="Geenafstand"/>
      </w:pPr>
    </w:p>
    <w:p w14:paraId="25FA80C3" w14:textId="61A96DD0" w:rsidR="00A4608B" w:rsidRPr="00B4227C" w:rsidRDefault="00B4227C" w:rsidP="00346DA8">
      <w:pPr>
        <w:pStyle w:val="Geenafstand"/>
        <w:rPr>
          <w:b/>
          <w:bCs/>
          <w:u w:val="single"/>
        </w:rPr>
      </w:pPr>
      <w:r w:rsidRPr="00B4227C">
        <w:rPr>
          <w:b/>
          <w:bCs/>
          <w:u w:val="single"/>
        </w:rPr>
        <w:t>Daniël 7: 13</w:t>
      </w:r>
      <w:r w:rsidR="00994A25">
        <w:rPr>
          <w:b/>
          <w:bCs/>
          <w:u w:val="single"/>
        </w:rPr>
        <w:t xml:space="preserve"> - 14</w:t>
      </w:r>
    </w:p>
    <w:p w14:paraId="48C91F79" w14:textId="4BB62FFA" w:rsidR="00B4227C" w:rsidRDefault="00B4227C" w:rsidP="00B4227C">
      <w:pPr>
        <w:pStyle w:val="Geenafstand"/>
      </w:pPr>
      <w:r>
        <w:t>13Ik keek toe in de nachtvisioenen, en zie, er kwam met de wolken van de hemel Iemand</w:t>
      </w:r>
    </w:p>
    <w:p w14:paraId="0CDBBA85" w14:textId="622562A4" w:rsidR="00B4227C" w:rsidRDefault="00B4227C" w:rsidP="00B4227C">
      <w:pPr>
        <w:pStyle w:val="Geenafstand"/>
      </w:pPr>
      <w:r>
        <w:t>als een Mensenzoon. Hij kwam tot de Oude van dagen en men deed Hem voor Zijn aangezicht naderbij komen.</w:t>
      </w:r>
    </w:p>
    <w:p w14:paraId="59994A91" w14:textId="12946E2B" w:rsidR="00B4227C" w:rsidRDefault="00B4227C" w:rsidP="00B4227C">
      <w:pPr>
        <w:pStyle w:val="Geenafstand"/>
      </w:pPr>
      <w:r>
        <w:t>14Hem werd gegeven heerschappij, eer en koningschap, en alle volken, natiën en talen moesten Hem vereren. Zijn heerschappij is een eeuwige heerschappij, die Hem niet ontnomen zal worden,</w:t>
      </w:r>
    </w:p>
    <w:p w14:paraId="54D166F3" w14:textId="77777777" w:rsidR="00B4227C" w:rsidRDefault="00B4227C" w:rsidP="00B4227C">
      <w:pPr>
        <w:pStyle w:val="Geenafstand"/>
      </w:pPr>
      <w:r>
        <w:t>en Zijn koningschap zal niet te gronde gaan.</w:t>
      </w:r>
    </w:p>
    <w:p w14:paraId="7E88E8E2" w14:textId="77777777" w:rsidR="00B4227C" w:rsidRDefault="00B4227C" w:rsidP="00B4227C">
      <w:pPr>
        <w:pStyle w:val="Geenafstand"/>
      </w:pPr>
    </w:p>
    <w:p w14:paraId="55C506F6" w14:textId="77777777" w:rsidR="00B4227C" w:rsidRPr="00B4227C" w:rsidRDefault="00B4227C" w:rsidP="00B4227C">
      <w:pPr>
        <w:pStyle w:val="Geenafstand"/>
        <w:rPr>
          <w:b/>
          <w:bCs/>
          <w:u w:val="single"/>
        </w:rPr>
      </w:pPr>
      <w:r w:rsidRPr="00B4227C">
        <w:rPr>
          <w:b/>
          <w:bCs/>
          <w:u w:val="single"/>
        </w:rPr>
        <w:t>Mattheüs 24: 23 - 44</w:t>
      </w:r>
    </w:p>
    <w:p w14:paraId="0546A3F3" w14:textId="77777777" w:rsidR="00B4227C" w:rsidRDefault="00B4227C" w:rsidP="00B4227C">
      <w:pPr>
        <w:pStyle w:val="Geenafstand"/>
      </w:pPr>
      <w:r>
        <w:t>23Als iemand dan tegen u zegt: Zie, hier is de Christus of daar, geloof het niet;</w:t>
      </w:r>
    </w:p>
    <w:p w14:paraId="020C665E" w14:textId="77777777" w:rsidR="00B4227C" w:rsidRDefault="00B4227C" w:rsidP="00B4227C">
      <w:pPr>
        <w:pStyle w:val="Geenafstand"/>
      </w:pPr>
      <w:r>
        <w:t>24want er zullen valse christussen en valse profeten opstaan en zij zullen grote tekenen en wonderen doen, zó dat zij – als het mogelijk zou zijn – ook de uitverkorenen zouden misleiden.</w:t>
      </w:r>
    </w:p>
    <w:p w14:paraId="30BFC365" w14:textId="77777777" w:rsidR="00B4227C" w:rsidRDefault="00B4227C" w:rsidP="00B4227C">
      <w:pPr>
        <w:pStyle w:val="Geenafstand"/>
      </w:pPr>
      <w:r>
        <w:t>25Zie, Ik heb het u van tevoren gezegd!</w:t>
      </w:r>
    </w:p>
    <w:p w14:paraId="47B7C9B8" w14:textId="1E4B4E0F" w:rsidR="00B4227C" w:rsidRDefault="00B4227C" w:rsidP="00B4227C">
      <w:pPr>
        <w:pStyle w:val="Geenafstand"/>
      </w:pPr>
      <w:r>
        <w:t xml:space="preserve">26Als men dan tegen u zal zeggen: Zie, Hij is in de woestijn; ga er niet </w:t>
      </w:r>
      <w:proofErr w:type="spellStart"/>
      <w:r>
        <w:t>opuit</w:t>
      </w:r>
      <w:proofErr w:type="spellEnd"/>
      <w:r>
        <w:t>; zie, Hij is in de binnenkamers, geloof het niet,</w:t>
      </w:r>
    </w:p>
    <w:p w14:paraId="70C26205" w14:textId="77777777" w:rsidR="00B4227C" w:rsidRDefault="00B4227C" w:rsidP="00B4227C">
      <w:pPr>
        <w:pStyle w:val="Geenafstand"/>
      </w:pPr>
      <w:r>
        <w:t>27want zoals de bliksem vanuit het oosten komt en zichtbaar is tot in het westen, zo zal ook de komst van de Zoon des mensen zijn.</w:t>
      </w:r>
    </w:p>
    <w:p w14:paraId="6C375346" w14:textId="77777777" w:rsidR="00B4227C" w:rsidRDefault="00B4227C" w:rsidP="00B4227C">
      <w:pPr>
        <w:pStyle w:val="Geenafstand"/>
      </w:pPr>
      <w:r>
        <w:t>28Want waar het dode lichaam is, daar zullen de gieren zich verzamelen.</w:t>
      </w:r>
    </w:p>
    <w:p w14:paraId="21828F34" w14:textId="77777777" w:rsidR="00B4227C" w:rsidRDefault="00B4227C" w:rsidP="00B4227C">
      <w:pPr>
        <w:pStyle w:val="Geenafstand"/>
      </w:pPr>
      <w:r>
        <w:t>29En meteen na de verdrukking van die dagen zal de zon verduisterd worden en de maan zal zijn schijnsel niet geven en de sterren zullen van de hemel vallen en de krachten van de hemelen zullen heftig bewogen worden.</w:t>
      </w:r>
    </w:p>
    <w:p w14:paraId="28BC9196" w14:textId="77777777" w:rsidR="00B4227C" w:rsidRDefault="00B4227C" w:rsidP="00B4227C">
      <w:pPr>
        <w:pStyle w:val="Geenafstand"/>
      </w:pPr>
      <w:r>
        <w:t>30En dan zal aan de hemel het teken van de Zoon des mensen verschijnen; en dan zullen al de stammen van de aarde rouw bedrijven en zij zullen de Zoon des mensen zien, als Hij op de wolken van de hemel komt met grote kracht en heerlijkheid.</w:t>
      </w:r>
    </w:p>
    <w:p w14:paraId="6529FD35" w14:textId="77777777" w:rsidR="00B4227C" w:rsidRDefault="00B4227C" w:rsidP="00B4227C">
      <w:pPr>
        <w:pStyle w:val="Geenafstand"/>
      </w:pPr>
      <w:r>
        <w:t>31En Hij zal Zijn engelen uitzenden onder luid bazuingeschal, en zij zullen Zijn uitverkorenen bijeenbrengen uit de vier windstreken, van het ene uiterste van de hemelen tot het andere uiterste ervan.</w:t>
      </w:r>
    </w:p>
    <w:p w14:paraId="3D1599A0" w14:textId="77777777" w:rsidR="00B4227C" w:rsidRDefault="00B4227C" w:rsidP="00B4227C">
      <w:pPr>
        <w:pStyle w:val="Geenafstand"/>
      </w:pPr>
      <w:r>
        <w:t>32Leer van de vijgenboom deze gelijkenis: wanneer zijn tak al zacht wordt en de bladeren uitspruiten, dan weet u dat de zomer nabij is.</w:t>
      </w:r>
    </w:p>
    <w:p w14:paraId="00B36F1D" w14:textId="77777777" w:rsidR="00B4227C" w:rsidRDefault="00B4227C" w:rsidP="00B4227C">
      <w:pPr>
        <w:pStyle w:val="Geenafstand"/>
      </w:pPr>
      <w:r>
        <w:t>33Zo ook u, wanneer u al deze dingen zult zien, weet dan dat het nabij is, voor de deur.</w:t>
      </w:r>
    </w:p>
    <w:p w14:paraId="7EBA52CB" w14:textId="77777777" w:rsidR="00B4227C" w:rsidRDefault="00B4227C" w:rsidP="00B4227C">
      <w:pPr>
        <w:pStyle w:val="Geenafstand"/>
      </w:pPr>
      <w:r>
        <w:t>34Voorwaar, Ik zeg u: Dit geslacht zal zeker niet voorbijgaan, totdat al deze dingen gebeurd zijn.</w:t>
      </w:r>
    </w:p>
    <w:p w14:paraId="4D073CD8" w14:textId="77777777" w:rsidR="00B4227C" w:rsidRDefault="00B4227C" w:rsidP="00B4227C">
      <w:pPr>
        <w:pStyle w:val="Geenafstand"/>
      </w:pPr>
      <w:r>
        <w:t>35De hemel en de aarde zullen voorbijgaan, maar Mijn woorden zullen zeker niet voorbijgaan.</w:t>
      </w:r>
    </w:p>
    <w:p w14:paraId="45AAE990" w14:textId="77777777" w:rsidR="00B4227C" w:rsidRDefault="00B4227C" w:rsidP="00B4227C">
      <w:pPr>
        <w:pStyle w:val="Geenafstand"/>
      </w:pPr>
      <w:r>
        <w:t>36Maar die dag en dat uur is aan niemand bekend, ook aan de engelen in de hemel niet, maar alleen aan Mijn Vader.</w:t>
      </w:r>
    </w:p>
    <w:p w14:paraId="48CF110E" w14:textId="77777777" w:rsidR="00B4227C" w:rsidRDefault="00B4227C" w:rsidP="00B4227C">
      <w:pPr>
        <w:pStyle w:val="Geenafstand"/>
      </w:pPr>
      <w:r>
        <w:t xml:space="preserve">37Zoals de dagen van </w:t>
      </w:r>
      <w:proofErr w:type="spellStart"/>
      <w:r>
        <w:t>Noach</w:t>
      </w:r>
      <w:proofErr w:type="spellEnd"/>
      <w:r>
        <w:t xml:space="preserve"> waren, zo zal ook de komst van de Zoon des mensen zijn.</w:t>
      </w:r>
    </w:p>
    <w:p w14:paraId="4ACE1476" w14:textId="77777777" w:rsidR="00B4227C" w:rsidRDefault="00B4227C" w:rsidP="00B4227C">
      <w:pPr>
        <w:pStyle w:val="Geenafstand"/>
      </w:pPr>
      <w:r>
        <w:t xml:space="preserve">38Want zoals ze bezig waren in de dagen voor de zondvloed met eten, drinken, trouwen en ten huwelijk geven, tot op de dag waarop </w:t>
      </w:r>
      <w:proofErr w:type="spellStart"/>
      <w:r>
        <w:t>Noach</w:t>
      </w:r>
      <w:proofErr w:type="spellEnd"/>
      <w:r>
        <w:t xml:space="preserve"> de ark binnenging,</w:t>
      </w:r>
    </w:p>
    <w:p w14:paraId="5EF3CC8E" w14:textId="77777777" w:rsidR="00B4227C" w:rsidRDefault="00B4227C" w:rsidP="00B4227C">
      <w:pPr>
        <w:pStyle w:val="Geenafstand"/>
      </w:pPr>
      <w:r>
        <w:t>39en het niet merkten, totdat de zondvloed kwam en hen allen wegnam, zo zal ook de komst van de Zoon des mensen zijn.</w:t>
      </w:r>
    </w:p>
    <w:p w14:paraId="49FB4DAF" w14:textId="77777777" w:rsidR="00B4227C" w:rsidRDefault="00B4227C" w:rsidP="00B4227C">
      <w:pPr>
        <w:pStyle w:val="Geenafstand"/>
      </w:pPr>
      <w:r>
        <w:t>40Dan zullen er twee op de akker zijn; de één zal aangenomen en de ander zal achtergelaten worden.</w:t>
      </w:r>
    </w:p>
    <w:p w14:paraId="189992BB" w14:textId="306B0707" w:rsidR="00B4227C" w:rsidRDefault="00B4227C" w:rsidP="007C60BA">
      <w:pPr>
        <w:pStyle w:val="Geenafstand"/>
      </w:pPr>
      <w:r>
        <w:lastRenderedPageBreak/>
        <w:t>41Er zullen twee vrouwen malen met de molen; de één zal aangenomen en de ander zal achtergelaten worden.</w:t>
      </w:r>
      <w:r w:rsidR="007C60BA">
        <w:t xml:space="preserve"> </w:t>
      </w:r>
      <w:r>
        <w:t>42Wees dan waakzaam, want u weet niet op welk moment uw Heere komen zal.</w:t>
      </w:r>
      <w:r w:rsidR="007C60BA">
        <w:t xml:space="preserve"> </w:t>
      </w:r>
      <w:r>
        <w:t>43Maar weet dit, dat als de heer des huizes geweten had in welke nachtwake de dief komen zou, hij waakzaam geweest zou zijn, en niet in zijn huis zou hebben laten inbreken.</w:t>
      </w:r>
    </w:p>
    <w:p w14:paraId="466AE891" w14:textId="569EDEC2" w:rsidR="00346DA8" w:rsidRDefault="00B4227C" w:rsidP="00B4227C">
      <w:pPr>
        <w:pStyle w:val="Geenafstand"/>
        <w:rPr>
          <w:b/>
          <w:bCs/>
        </w:rPr>
      </w:pPr>
      <w:r>
        <w:t>44Weest ook u daarom bereid, want op een uur waarop u het niet zou denken, zal de Zoon des mensen komen.</w:t>
      </w:r>
    </w:p>
    <w:p w14:paraId="33C1A000" w14:textId="77777777" w:rsidR="00B4227C" w:rsidRDefault="00B4227C" w:rsidP="00564D53">
      <w:pPr>
        <w:pStyle w:val="Geenafstand"/>
        <w:rPr>
          <w:b/>
          <w:bCs/>
        </w:rPr>
      </w:pPr>
    </w:p>
    <w:p w14:paraId="51BBA4B1" w14:textId="5D2D73D5" w:rsidR="00D16300" w:rsidRPr="00D16300" w:rsidRDefault="00D16300" w:rsidP="00564D53">
      <w:pPr>
        <w:pStyle w:val="Geenafstand"/>
        <w:rPr>
          <w:b/>
          <w:bCs/>
        </w:rPr>
      </w:pPr>
      <w:r w:rsidRPr="00D16300">
        <w:rPr>
          <w:b/>
          <w:bCs/>
        </w:rPr>
        <w:t xml:space="preserve">Zingen Gezang </w:t>
      </w:r>
      <w:r>
        <w:rPr>
          <w:b/>
          <w:bCs/>
        </w:rPr>
        <w:t>3</w:t>
      </w:r>
      <w:r w:rsidR="00A4608B">
        <w:rPr>
          <w:b/>
          <w:bCs/>
        </w:rPr>
        <w:t>00</w:t>
      </w:r>
      <w:r w:rsidRPr="00D16300">
        <w:rPr>
          <w:b/>
          <w:bCs/>
        </w:rPr>
        <w:t xml:space="preserve"> : 1 </w:t>
      </w:r>
      <w:r w:rsidR="00564D53">
        <w:rPr>
          <w:b/>
          <w:bCs/>
        </w:rPr>
        <w:t>,</w:t>
      </w:r>
      <w:r w:rsidRPr="00D16300">
        <w:rPr>
          <w:b/>
          <w:bCs/>
        </w:rPr>
        <w:t xml:space="preserve"> </w:t>
      </w:r>
      <w:r>
        <w:rPr>
          <w:b/>
          <w:bCs/>
        </w:rPr>
        <w:t>2</w:t>
      </w:r>
      <w:r w:rsidR="00564D53">
        <w:rPr>
          <w:b/>
          <w:bCs/>
        </w:rPr>
        <w:t xml:space="preserve"> en </w:t>
      </w:r>
      <w:r w:rsidR="00A4608B">
        <w:rPr>
          <w:b/>
          <w:bCs/>
        </w:rPr>
        <w:t>4</w:t>
      </w:r>
      <w:r>
        <w:rPr>
          <w:b/>
          <w:bCs/>
        </w:rPr>
        <w:t xml:space="preserve"> </w:t>
      </w:r>
      <w:r w:rsidRPr="00D16300">
        <w:rPr>
          <w:b/>
          <w:bCs/>
        </w:rPr>
        <w:t>(Liedboek 1973)</w:t>
      </w:r>
    </w:p>
    <w:p w14:paraId="6AD1F022" w14:textId="77777777" w:rsidR="00D16300" w:rsidRDefault="00D16300" w:rsidP="00D16300">
      <w:pPr>
        <w:pStyle w:val="Geenafstand"/>
        <w:sectPr w:rsidR="00D16300" w:rsidSect="0040493D">
          <w:type w:val="continuous"/>
          <w:pgSz w:w="11906" w:h="16838"/>
          <w:pgMar w:top="851" w:right="1417" w:bottom="851" w:left="1417" w:header="708" w:footer="708" w:gutter="0"/>
          <w:cols w:space="708"/>
          <w:docGrid w:linePitch="360"/>
        </w:sectPr>
      </w:pPr>
    </w:p>
    <w:p w14:paraId="77B6E643" w14:textId="77777777" w:rsidR="00A4608B" w:rsidRDefault="00A4608B" w:rsidP="00A4608B">
      <w:pPr>
        <w:pStyle w:val="Geenafstand"/>
      </w:pPr>
      <w:r>
        <w:t>1</w:t>
      </w:r>
    </w:p>
    <w:p w14:paraId="3EAC885C" w14:textId="77777777" w:rsidR="00A4608B" w:rsidRDefault="00A4608B" w:rsidP="00A4608B">
      <w:pPr>
        <w:pStyle w:val="Geenafstand"/>
      </w:pPr>
      <w:r>
        <w:t>Eens, als de bazuinen klinken</w:t>
      </w:r>
    </w:p>
    <w:p w14:paraId="7BF7FA2D" w14:textId="77777777" w:rsidR="00A4608B" w:rsidRDefault="00A4608B" w:rsidP="00A4608B">
      <w:pPr>
        <w:pStyle w:val="Geenafstand"/>
      </w:pPr>
      <w:r>
        <w:t>uit de hoogte, links en rechts,</w:t>
      </w:r>
    </w:p>
    <w:p w14:paraId="7345787F" w14:textId="77777777" w:rsidR="00A4608B" w:rsidRDefault="00A4608B" w:rsidP="00A4608B">
      <w:pPr>
        <w:pStyle w:val="Geenafstand"/>
      </w:pPr>
      <w:r>
        <w:t>duizend stemmen ons omringen,</w:t>
      </w:r>
    </w:p>
    <w:p w14:paraId="4B2C8C8F" w14:textId="77777777" w:rsidR="00A4608B" w:rsidRDefault="00A4608B" w:rsidP="00A4608B">
      <w:pPr>
        <w:pStyle w:val="Geenafstand"/>
      </w:pPr>
      <w:r>
        <w:t>ja en amen wordt gezegd,</w:t>
      </w:r>
    </w:p>
    <w:p w14:paraId="07191D80" w14:textId="77777777" w:rsidR="00A4608B" w:rsidRDefault="00A4608B" w:rsidP="00A4608B">
      <w:pPr>
        <w:pStyle w:val="Geenafstand"/>
      </w:pPr>
      <w:r>
        <w:t>rest er niets meer dan te zingen, -</w:t>
      </w:r>
    </w:p>
    <w:p w14:paraId="698D58EA" w14:textId="77777777" w:rsidR="00A4608B" w:rsidRDefault="00A4608B" w:rsidP="00A4608B">
      <w:pPr>
        <w:pStyle w:val="Geenafstand"/>
      </w:pPr>
      <w:r>
        <w:t>Heer, dan is uw pleit beslecht.</w:t>
      </w:r>
    </w:p>
    <w:p w14:paraId="6E9909A8" w14:textId="77777777" w:rsidR="00A4608B" w:rsidRDefault="00A4608B" w:rsidP="00A4608B">
      <w:pPr>
        <w:pStyle w:val="Geenafstand"/>
      </w:pPr>
    </w:p>
    <w:p w14:paraId="00146D84" w14:textId="77777777" w:rsidR="00A4608B" w:rsidRDefault="00A4608B" w:rsidP="00A4608B">
      <w:pPr>
        <w:pStyle w:val="Geenafstand"/>
      </w:pPr>
      <w:r>
        <w:t>2</w:t>
      </w:r>
    </w:p>
    <w:p w14:paraId="2ABA219E" w14:textId="77777777" w:rsidR="00A4608B" w:rsidRDefault="00A4608B" w:rsidP="00A4608B">
      <w:pPr>
        <w:pStyle w:val="Geenafstand"/>
      </w:pPr>
      <w:r>
        <w:t>Scheurt het voorhang van de wolken,</w:t>
      </w:r>
    </w:p>
    <w:p w14:paraId="41A87ADF" w14:textId="77777777" w:rsidR="00A4608B" w:rsidRDefault="00A4608B" w:rsidP="00A4608B">
      <w:pPr>
        <w:pStyle w:val="Geenafstand"/>
      </w:pPr>
      <w:r>
        <w:t>wordt uw aangezicht onthuld,</w:t>
      </w:r>
    </w:p>
    <w:p w14:paraId="777EA7A2" w14:textId="77777777" w:rsidR="00A4608B" w:rsidRDefault="00A4608B" w:rsidP="00A4608B">
      <w:pPr>
        <w:pStyle w:val="Geenafstand"/>
      </w:pPr>
      <w:r>
        <w:t>vaart de tijding door de volken</w:t>
      </w:r>
    </w:p>
    <w:p w14:paraId="50F1DDE6" w14:textId="77777777" w:rsidR="00A4608B" w:rsidRDefault="00A4608B" w:rsidP="00A4608B">
      <w:pPr>
        <w:pStyle w:val="Geenafstand"/>
      </w:pPr>
      <w:r>
        <w:t>dat Gij alles richten zult:</w:t>
      </w:r>
    </w:p>
    <w:p w14:paraId="69DA97B2" w14:textId="77777777" w:rsidR="00A4608B" w:rsidRDefault="00A4608B" w:rsidP="00A4608B">
      <w:pPr>
        <w:pStyle w:val="Geenafstand"/>
      </w:pPr>
      <w:r>
        <w:t>Heer, dan is de dood verzwolgen,</w:t>
      </w:r>
    </w:p>
    <w:p w14:paraId="01FA6B06" w14:textId="77777777" w:rsidR="00A4608B" w:rsidRDefault="00A4608B" w:rsidP="00A4608B">
      <w:pPr>
        <w:pStyle w:val="Geenafstand"/>
      </w:pPr>
      <w:r>
        <w:t>want de schriften zijn vervuld.</w:t>
      </w:r>
    </w:p>
    <w:p w14:paraId="59EE260B" w14:textId="77777777" w:rsidR="00A4608B" w:rsidRDefault="00A4608B" w:rsidP="00A4608B">
      <w:pPr>
        <w:pStyle w:val="Geenafstand"/>
        <w:sectPr w:rsidR="00A4608B" w:rsidSect="00A4608B">
          <w:type w:val="continuous"/>
          <w:pgSz w:w="11906" w:h="16838"/>
          <w:pgMar w:top="851" w:right="1417" w:bottom="851" w:left="1417" w:header="708" w:footer="708" w:gutter="0"/>
          <w:cols w:num="2" w:space="708"/>
          <w:docGrid w:linePitch="360"/>
        </w:sectPr>
      </w:pPr>
    </w:p>
    <w:p w14:paraId="33CFEFD8" w14:textId="77777777" w:rsidR="00A4608B" w:rsidRDefault="00A4608B" w:rsidP="00A4608B">
      <w:pPr>
        <w:pStyle w:val="Geenafstand"/>
      </w:pPr>
      <w:r>
        <w:t>4</w:t>
      </w:r>
    </w:p>
    <w:p w14:paraId="4B30FF05" w14:textId="77777777" w:rsidR="00A4608B" w:rsidRDefault="00A4608B" w:rsidP="00A4608B">
      <w:pPr>
        <w:pStyle w:val="Geenafstand"/>
      </w:pPr>
      <w:r>
        <w:t>Als de graven openbreken</w:t>
      </w:r>
    </w:p>
    <w:p w14:paraId="31B43C95" w14:textId="77777777" w:rsidR="00A4608B" w:rsidRDefault="00A4608B" w:rsidP="00A4608B">
      <w:pPr>
        <w:pStyle w:val="Geenafstand"/>
      </w:pPr>
      <w:r>
        <w:t>en de mensenstroom vangt aan</w:t>
      </w:r>
    </w:p>
    <w:p w14:paraId="6A84EAD5" w14:textId="77777777" w:rsidR="00A4608B" w:rsidRDefault="00A4608B" w:rsidP="00A4608B">
      <w:pPr>
        <w:pStyle w:val="Geenafstand"/>
      </w:pPr>
      <w:r>
        <w:t>om de loftrompet te steken</w:t>
      </w:r>
    </w:p>
    <w:p w14:paraId="0831CAE5" w14:textId="77777777" w:rsidR="00A4608B" w:rsidRDefault="00A4608B" w:rsidP="00A4608B">
      <w:pPr>
        <w:pStyle w:val="Geenafstand"/>
      </w:pPr>
      <w:r>
        <w:t>en uw hofstad in te gaan:</w:t>
      </w:r>
    </w:p>
    <w:p w14:paraId="79415AAD" w14:textId="77777777" w:rsidR="00A4608B" w:rsidRDefault="00A4608B" w:rsidP="00A4608B">
      <w:pPr>
        <w:pStyle w:val="Geenafstand"/>
      </w:pPr>
      <w:r>
        <w:t>Heer, laat ons dan niet ontbreken,</w:t>
      </w:r>
    </w:p>
    <w:p w14:paraId="07E98753" w14:textId="5B40947C" w:rsidR="00A4608B" w:rsidRDefault="00A4608B" w:rsidP="00A4608B">
      <w:pPr>
        <w:pStyle w:val="Geenafstand"/>
        <w:sectPr w:rsidR="00A4608B" w:rsidSect="00564D53">
          <w:type w:val="continuous"/>
          <w:pgSz w:w="11906" w:h="16838"/>
          <w:pgMar w:top="851" w:right="1417" w:bottom="851" w:left="1417" w:header="708" w:footer="708" w:gutter="0"/>
          <w:cols w:space="708"/>
          <w:docGrid w:linePitch="360"/>
        </w:sectPr>
      </w:pPr>
      <w:r>
        <w:t>want de traagheid grijpt ons aan.</w:t>
      </w:r>
    </w:p>
    <w:p w14:paraId="1E99D142" w14:textId="77777777" w:rsidR="007C60BA" w:rsidRDefault="007C60BA" w:rsidP="00564D53">
      <w:pPr>
        <w:rPr>
          <w:b/>
          <w:bCs/>
        </w:rPr>
      </w:pPr>
    </w:p>
    <w:p w14:paraId="56CD400E" w14:textId="13542846" w:rsidR="00A1353D" w:rsidRDefault="008037C2" w:rsidP="00564D53">
      <w:pPr>
        <w:rPr>
          <w:b/>
          <w:bCs/>
        </w:rPr>
      </w:pPr>
      <w:r w:rsidRPr="003A1B79">
        <w:rPr>
          <w:b/>
          <w:bCs/>
        </w:rPr>
        <w:t>Verkondiging</w:t>
      </w:r>
    </w:p>
    <w:p w14:paraId="46D2ACDA" w14:textId="1990AE76" w:rsidR="008037C2" w:rsidRPr="008037C2" w:rsidRDefault="008037C2" w:rsidP="008037C2">
      <w:pPr>
        <w:pStyle w:val="Geenafstand"/>
        <w:rPr>
          <w:b/>
          <w:bCs/>
        </w:rPr>
      </w:pPr>
      <w:r w:rsidRPr="008037C2">
        <w:rPr>
          <w:b/>
          <w:bCs/>
        </w:rPr>
        <w:t xml:space="preserve">Zingen </w:t>
      </w:r>
      <w:r w:rsidR="00A4608B">
        <w:rPr>
          <w:b/>
          <w:bCs/>
        </w:rPr>
        <w:t>Lied 832</w:t>
      </w:r>
      <w:r w:rsidR="00564D53">
        <w:rPr>
          <w:b/>
          <w:bCs/>
        </w:rPr>
        <w:t xml:space="preserve"> </w:t>
      </w:r>
      <w:r w:rsidRPr="008037C2">
        <w:rPr>
          <w:b/>
          <w:bCs/>
        </w:rPr>
        <w:t>(</w:t>
      </w:r>
      <w:r w:rsidR="00A4608B">
        <w:rPr>
          <w:b/>
          <w:bCs/>
        </w:rPr>
        <w:t>Opwekking</w:t>
      </w:r>
      <w:r w:rsidRPr="008037C2">
        <w:rPr>
          <w:b/>
          <w:bCs/>
        </w:rPr>
        <w:t>)</w:t>
      </w:r>
    </w:p>
    <w:p w14:paraId="1870F693" w14:textId="77777777" w:rsidR="008037C2" w:rsidRDefault="008037C2" w:rsidP="008037C2">
      <w:pPr>
        <w:pStyle w:val="Geenafstand"/>
        <w:sectPr w:rsidR="008037C2" w:rsidSect="0040493D">
          <w:type w:val="continuous"/>
          <w:pgSz w:w="11906" w:h="16838"/>
          <w:pgMar w:top="851" w:right="1417" w:bottom="851" w:left="1417" w:header="708" w:footer="708" w:gutter="0"/>
          <w:cols w:space="708"/>
          <w:docGrid w:linePitch="360"/>
        </w:sectPr>
      </w:pPr>
    </w:p>
    <w:p w14:paraId="6F59573B" w14:textId="77777777" w:rsidR="00A4608B" w:rsidRDefault="00A4608B" w:rsidP="00A4608B">
      <w:pPr>
        <w:pStyle w:val="Geenafstand"/>
      </w:pPr>
      <w:r>
        <w:t>Waar U verschijnt, wordt alles nieuw.</w:t>
      </w:r>
    </w:p>
    <w:p w14:paraId="517454AA" w14:textId="77777777" w:rsidR="00A4608B" w:rsidRDefault="00A4608B" w:rsidP="00A4608B">
      <w:pPr>
        <w:pStyle w:val="Geenafstand"/>
      </w:pPr>
      <w:r>
        <w:t>Want U bevrijdt en geeft leven.</w:t>
      </w:r>
    </w:p>
    <w:p w14:paraId="76E0DCB0" w14:textId="77777777" w:rsidR="00A4608B" w:rsidRDefault="00A4608B" w:rsidP="00A4608B">
      <w:pPr>
        <w:pStyle w:val="Geenafstand"/>
      </w:pPr>
      <w:r>
        <w:t>Elke storm verstilt door de klank van Uw stem.</w:t>
      </w:r>
    </w:p>
    <w:p w14:paraId="2B7F5176" w14:textId="77777777" w:rsidR="00A4608B" w:rsidRDefault="00A4608B" w:rsidP="00A4608B">
      <w:pPr>
        <w:pStyle w:val="Geenafstand"/>
      </w:pPr>
      <w:r>
        <w:t>Alles buigt voor Koning Jezus.</w:t>
      </w:r>
    </w:p>
    <w:p w14:paraId="5030A178" w14:textId="77777777" w:rsidR="00A4608B" w:rsidRDefault="00A4608B" w:rsidP="00A4608B">
      <w:pPr>
        <w:pStyle w:val="Geenafstand"/>
      </w:pPr>
    </w:p>
    <w:p w14:paraId="4E64E9B8" w14:textId="2AACA338" w:rsidR="00A4608B" w:rsidRDefault="00A4608B" w:rsidP="00A4608B">
      <w:pPr>
        <w:pStyle w:val="Geenafstand"/>
      </w:pPr>
      <w:r>
        <w:t>U bent de held die voor ons strijdt.</w:t>
      </w:r>
    </w:p>
    <w:p w14:paraId="1067071F" w14:textId="77777777" w:rsidR="00A4608B" w:rsidRDefault="00A4608B" w:rsidP="00A4608B">
      <w:pPr>
        <w:pStyle w:val="Geenafstand"/>
      </w:pPr>
      <w:r>
        <w:t>U baant de weg van overwinning.</w:t>
      </w:r>
    </w:p>
    <w:p w14:paraId="5B88EA7B" w14:textId="77777777" w:rsidR="00A4608B" w:rsidRDefault="00A4608B" w:rsidP="00A4608B">
      <w:pPr>
        <w:pStyle w:val="Geenafstand"/>
      </w:pPr>
      <w:r>
        <w:t>Elke vijand vlucht, ieder bolwerk valt neer.</w:t>
      </w:r>
    </w:p>
    <w:p w14:paraId="2E984FB2" w14:textId="77777777" w:rsidR="00A4608B" w:rsidRDefault="00A4608B" w:rsidP="00A4608B">
      <w:pPr>
        <w:pStyle w:val="Geenafstand"/>
      </w:pPr>
      <w:r>
        <w:t>Naam boven alle namen, Hoogste Heer.</w:t>
      </w:r>
    </w:p>
    <w:p w14:paraId="04F47E42" w14:textId="77777777" w:rsidR="00A4608B" w:rsidRDefault="00A4608B" w:rsidP="00A4608B">
      <w:pPr>
        <w:pStyle w:val="Geenafstand"/>
      </w:pPr>
    </w:p>
    <w:p w14:paraId="24361F6E" w14:textId="74AF5248" w:rsidR="00A4608B" w:rsidRDefault="00A4608B" w:rsidP="00A4608B">
      <w:pPr>
        <w:pStyle w:val="Geenafstand"/>
      </w:pPr>
      <w:r>
        <w:t>Voor eeuwig is Uw heerschappij.</w:t>
      </w:r>
    </w:p>
    <w:p w14:paraId="4B60888A" w14:textId="77777777" w:rsidR="00A4608B" w:rsidRDefault="00A4608B" w:rsidP="00A4608B">
      <w:pPr>
        <w:pStyle w:val="Geenafstand"/>
      </w:pPr>
      <w:r>
        <w:t>Uw troon staat onwankelbaar.</w:t>
      </w:r>
    </w:p>
    <w:p w14:paraId="5162FE35" w14:textId="77777777" w:rsidR="00A4608B" w:rsidRDefault="00A4608B" w:rsidP="00A4608B">
      <w:pPr>
        <w:pStyle w:val="Geenafstand"/>
      </w:pPr>
      <w:r>
        <w:t>Ongeëvenaarde kracht ligt in Uw grote Naam.</w:t>
      </w:r>
    </w:p>
    <w:p w14:paraId="5DBF1C8E" w14:textId="77777777" w:rsidR="00A4608B" w:rsidRDefault="00A4608B" w:rsidP="00A4608B">
      <w:pPr>
        <w:pStyle w:val="Geenafstand"/>
      </w:pPr>
      <w:r>
        <w:t>Jezus, Overwinnaar!</w:t>
      </w:r>
    </w:p>
    <w:p w14:paraId="34E4EF5D" w14:textId="77777777" w:rsidR="00A4608B" w:rsidRDefault="00A4608B" w:rsidP="00A4608B">
      <w:pPr>
        <w:pStyle w:val="Geenafstand"/>
      </w:pPr>
    </w:p>
    <w:p w14:paraId="07B7639C" w14:textId="329C653F" w:rsidR="00A4608B" w:rsidRDefault="00A4608B" w:rsidP="00A4608B">
      <w:pPr>
        <w:pStyle w:val="Geenafstand"/>
      </w:pPr>
      <w:r>
        <w:t>De duisternis licht op door U.</w:t>
      </w:r>
    </w:p>
    <w:p w14:paraId="2174F9FE" w14:textId="77777777" w:rsidR="00A4608B" w:rsidRDefault="00A4608B" w:rsidP="00A4608B">
      <w:pPr>
        <w:pStyle w:val="Geenafstand"/>
      </w:pPr>
      <w:r>
        <w:t>De duivel is door U verslagen.</w:t>
      </w:r>
    </w:p>
    <w:p w14:paraId="1FA74018" w14:textId="77777777" w:rsidR="00A4608B" w:rsidRDefault="00A4608B" w:rsidP="00A4608B">
      <w:pPr>
        <w:pStyle w:val="Geenafstand"/>
      </w:pPr>
      <w:r>
        <w:t>Dood waar is je macht, waar is je prikkel gebleven?</w:t>
      </w:r>
    </w:p>
    <w:p w14:paraId="6E52A2BF" w14:textId="77777777" w:rsidR="00A4608B" w:rsidRDefault="00A4608B" w:rsidP="00A4608B">
      <w:pPr>
        <w:pStyle w:val="Geenafstand"/>
      </w:pPr>
      <w:r>
        <w:t>Jezus leeft en ik zal leven!</w:t>
      </w:r>
    </w:p>
    <w:p w14:paraId="49DA43F4" w14:textId="77777777" w:rsidR="00A4608B" w:rsidRDefault="00A4608B" w:rsidP="00A4608B">
      <w:pPr>
        <w:pStyle w:val="Geenafstand"/>
      </w:pPr>
    </w:p>
    <w:p w14:paraId="733A64E8" w14:textId="4DBF9595" w:rsidR="00A4608B" w:rsidRDefault="00A4608B" w:rsidP="00A4608B">
      <w:pPr>
        <w:pStyle w:val="Geenafstand"/>
      </w:pPr>
      <w:r>
        <w:t>De schepping knielt in diepst ontzag.</w:t>
      </w:r>
    </w:p>
    <w:p w14:paraId="223E0B4C" w14:textId="77777777" w:rsidR="00A4608B" w:rsidRDefault="00A4608B" w:rsidP="00A4608B">
      <w:pPr>
        <w:pStyle w:val="Geenafstand"/>
      </w:pPr>
      <w:r>
        <w:t>De hemel juicht voor onze Koning.</w:t>
      </w:r>
    </w:p>
    <w:p w14:paraId="4144358E" w14:textId="77777777" w:rsidR="00A4608B" w:rsidRDefault="00A4608B" w:rsidP="00A4608B">
      <w:pPr>
        <w:pStyle w:val="Geenafstand"/>
      </w:pPr>
      <w:r>
        <w:t>En de machten van de hel weten Wie er regeert:</w:t>
      </w:r>
    </w:p>
    <w:p w14:paraId="70C76558" w14:textId="556DC4C7" w:rsidR="00A4608B" w:rsidRDefault="00A4608B" w:rsidP="00A4608B">
      <w:pPr>
        <w:pStyle w:val="Geenafstand"/>
      </w:pPr>
      <w:r>
        <w:t>Naam boven alle namen, Hoogste Heer.</w:t>
      </w:r>
    </w:p>
    <w:p w14:paraId="0DF8E401" w14:textId="77777777" w:rsidR="00A4608B" w:rsidRDefault="00A4608B" w:rsidP="00A4608B">
      <w:pPr>
        <w:pStyle w:val="Geenafstand"/>
      </w:pPr>
    </w:p>
    <w:p w14:paraId="2C87DC3A" w14:textId="26B878A4" w:rsidR="00A4608B" w:rsidRDefault="00A4608B" w:rsidP="00A4608B">
      <w:pPr>
        <w:pStyle w:val="Geenafstand"/>
      </w:pPr>
      <w:r>
        <w:t>Naam boven alle namen.</w:t>
      </w:r>
    </w:p>
    <w:p w14:paraId="73186F44" w14:textId="77777777" w:rsidR="00A4608B" w:rsidRDefault="00A4608B" w:rsidP="00A4608B">
      <w:pPr>
        <w:pStyle w:val="Geenafstand"/>
      </w:pPr>
      <w:r>
        <w:t>Naam boven alle namen.</w:t>
      </w:r>
    </w:p>
    <w:p w14:paraId="0B716783" w14:textId="77777777" w:rsidR="00A4608B" w:rsidRDefault="00A4608B" w:rsidP="00A4608B">
      <w:pPr>
        <w:pStyle w:val="Geenafstand"/>
      </w:pPr>
      <w:r>
        <w:t>Naam boven alle namen.</w:t>
      </w:r>
    </w:p>
    <w:p w14:paraId="6F002962" w14:textId="27790DB6" w:rsidR="0038227B" w:rsidRDefault="0038227B" w:rsidP="00B57CF8">
      <w:pPr>
        <w:pStyle w:val="Geenafstand"/>
        <w:rPr>
          <w:b/>
          <w:bCs/>
        </w:rPr>
      </w:pPr>
      <w:r w:rsidRPr="007D5CD3">
        <w:rPr>
          <w:b/>
          <w:bCs/>
        </w:rPr>
        <w:lastRenderedPageBreak/>
        <w:t>Dankgebed en voorbeden</w:t>
      </w:r>
    </w:p>
    <w:p w14:paraId="02113698" w14:textId="77777777" w:rsidR="00915637" w:rsidRDefault="00915637" w:rsidP="00B57CF8">
      <w:pPr>
        <w:pStyle w:val="Geenafstand"/>
        <w:rPr>
          <w:b/>
          <w:bCs/>
        </w:rPr>
      </w:pPr>
    </w:p>
    <w:p w14:paraId="58E73D94" w14:textId="240BBAFB" w:rsidR="00915637" w:rsidRPr="007D5CD3" w:rsidRDefault="00915637" w:rsidP="00B57CF8">
      <w:pPr>
        <w:pStyle w:val="Geenafstand"/>
        <w:rPr>
          <w:b/>
          <w:bCs/>
        </w:rPr>
      </w:pPr>
      <w:r>
        <w:rPr>
          <w:b/>
          <w:bCs/>
        </w:rPr>
        <w:t>Collecte</w:t>
      </w:r>
    </w:p>
    <w:p w14:paraId="26E1FA3D" w14:textId="77777777" w:rsidR="001266E8" w:rsidRDefault="001266E8" w:rsidP="00C64A14">
      <w:pPr>
        <w:pStyle w:val="Geenafstand"/>
        <w:rPr>
          <w:b/>
          <w:bCs/>
        </w:rPr>
      </w:pPr>
    </w:p>
    <w:p w14:paraId="7E53B2A1" w14:textId="693C7190" w:rsidR="00C64A14" w:rsidRPr="00C64A14" w:rsidRDefault="00C64A14" w:rsidP="00C64A14">
      <w:pPr>
        <w:pStyle w:val="Geenafstand"/>
        <w:rPr>
          <w:b/>
          <w:bCs/>
        </w:rPr>
      </w:pPr>
      <w:r w:rsidRPr="00C64A14">
        <w:rPr>
          <w:b/>
          <w:bCs/>
        </w:rPr>
        <w:t>Zingen</w:t>
      </w:r>
      <w:r w:rsidR="00740D09">
        <w:rPr>
          <w:b/>
          <w:bCs/>
        </w:rPr>
        <w:t xml:space="preserve"> Gezang 476: 5 (Liedboek 1973)</w:t>
      </w:r>
      <w:r w:rsidRPr="00C64A14">
        <w:rPr>
          <w:b/>
          <w:bCs/>
        </w:rPr>
        <w:t xml:space="preserve"> </w:t>
      </w:r>
    </w:p>
    <w:p w14:paraId="3763EBF5" w14:textId="77777777" w:rsidR="00C64A14" w:rsidRDefault="00C64A14" w:rsidP="00C64A14">
      <w:pPr>
        <w:pStyle w:val="Geenafstand"/>
        <w:sectPr w:rsidR="00C64A14" w:rsidSect="0040493D">
          <w:type w:val="continuous"/>
          <w:pgSz w:w="11906" w:h="16838"/>
          <w:pgMar w:top="851" w:right="1417" w:bottom="851" w:left="1417" w:header="708" w:footer="708" w:gutter="0"/>
          <w:cols w:space="708"/>
          <w:docGrid w:linePitch="360"/>
        </w:sectPr>
      </w:pPr>
    </w:p>
    <w:p w14:paraId="27380EFB" w14:textId="77777777" w:rsidR="00740D09" w:rsidRDefault="00740D09" w:rsidP="00740D09">
      <w:pPr>
        <w:pStyle w:val="Geenafstand"/>
      </w:pPr>
      <w:r>
        <w:t>Levensvorst, U loven de geslachten,</w:t>
      </w:r>
    </w:p>
    <w:p w14:paraId="2CA3847B" w14:textId="77777777" w:rsidR="00740D09" w:rsidRDefault="00740D09" w:rsidP="00740D09">
      <w:pPr>
        <w:pStyle w:val="Geenafstand"/>
      </w:pPr>
      <w:r>
        <w:t>en tot uw verborgen tijd</w:t>
      </w:r>
    </w:p>
    <w:p w14:paraId="181E3F99" w14:textId="77777777" w:rsidR="00740D09" w:rsidRDefault="00740D09" w:rsidP="00740D09">
      <w:pPr>
        <w:pStyle w:val="Geenafstand"/>
      </w:pPr>
      <w:r>
        <w:t>blijft de bruid uw wederkomst verwachten,</w:t>
      </w:r>
    </w:p>
    <w:p w14:paraId="5B7A8D0C" w14:textId="77777777" w:rsidR="00740D09" w:rsidRDefault="00740D09" w:rsidP="00740D09">
      <w:pPr>
        <w:pStyle w:val="Geenafstand"/>
      </w:pPr>
      <w:r>
        <w:t>'t einde van haar bange strijd.</w:t>
      </w:r>
    </w:p>
    <w:p w14:paraId="0781F59B" w14:textId="77777777" w:rsidR="00740D09" w:rsidRDefault="00740D09" w:rsidP="00740D09">
      <w:pPr>
        <w:pStyle w:val="Geenafstand"/>
      </w:pPr>
      <w:r>
        <w:t>Houd haar waakzaam; doe haar, 't hoofd geheven,</w:t>
      </w:r>
    </w:p>
    <w:p w14:paraId="1FB7F288" w14:textId="77777777" w:rsidR="00740D09" w:rsidRDefault="00740D09" w:rsidP="00740D09">
      <w:pPr>
        <w:pStyle w:val="Geenafstand"/>
      </w:pPr>
      <w:r>
        <w:t>uit die hoge heilsverwachting leven,</w:t>
      </w:r>
    </w:p>
    <w:p w14:paraId="6EE02039" w14:textId="77777777" w:rsidR="00740D09" w:rsidRDefault="00740D09" w:rsidP="00740D09">
      <w:pPr>
        <w:pStyle w:val="Geenafstand"/>
      </w:pPr>
      <w:r>
        <w:t>tot zij op de jongste dag,</w:t>
      </w:r>
    </w:p>
    <w:p w14:paraId="02F1EB96" w14:textId="27411C3A" w:rsidR="00A4608B" w:rsidRDefault="00740D09" w:rsidP="00740D09">
      <w:pPr>
        <w:pStyle w:val="Geenafstand"/>
      </w:pPr>
      <w:r>
        <w:t xml:space="preserve">met U </w:t>
      </w:r>
      <w:proofErr w:type="spellStart"/>
      <w:r>
        <w:t>triumferen</w:t>
      </w:r>
      <w:proofErr w:type="spellEnd"/>
      <w:r>
        <w:t xml:space="preserve"> mag.</w:t>
      </w:r>
    </w:p>
    <w:p w14:paraId="679E101D" w14:textId="77777777" w:rsidR="00740D09" w:rsidRDefault="00740D09" w:rsidP="00740D09">
      <w:pPr>
        <w:pStyle w:val="Geenafstand"/>
        <w:rPr>
          <w:b/>
          <w:bCs/>
        </w:rPr>
      </w:pPr>
    </w:p>
    <w:p w14:paraId="5BC35262" w14:textId="3ABC917A" w:rsidR="001E1C52" w:rsidRDefault="005411E3" w:rsidP="00F46AF5">
      <w:pPr>
        <w:pStyle w:val="Geenafstand"/>
        <w:rPr>
          <w:b/>
          <w:bCs/>
        </w:rPr>
      </w:pPr>
      <w:r w:rsidRPr="00F90AD4">
        <w:rPr>
          <w:b/>
          <w:bCs/>
        </w:rPr>
        <w:t>Zegen</w:t>
      </w:r>
      <w:r w:rsidR="00B61B12">
        <w:rPr>
          <w:b/>
          <w:bCs/>
        </w:rPr>
        <w:t>bede</w:t>
      </w:r>
    </w:p>
    <w:sectPr w:rsidR="001E1C52" w:rsidSect="0040493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803E3A" w14:textId="77777777" w:rsidR="004577B9" w:rsidRDefault="004577B9" w:rsidP="00C05C51">
      <w:pPr>
        <w:spacing w:after="0" w:line="240" w:lineRule="auto"/>
      </w:pPr>
      <w:r>
        <w:separator/>
      </w:r>
    </w:p>
  </w:endnote>
  <w:endnote w:type="continuationSeparator" w:id="0">
    <w:p w14:paraId="2A3882E5" w14:textId="77777777" w:rsidR="004577B9" w:rsidRDefault="004577B9"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90493620"/>
      <w:docPartObj>
        <w:docPartGallery w:val="Page Numbers (Bottom of Page)"/>
        <w:docPartUnique/>
      </w:docPartObj>
    </w:sdtPr>
    <w:sdtContent>
      <w:p w14:paraId="195FA5F2" w14:textId="082DDDEC" w:rsidR="00C05C51" w:rsidRDefault="00AF65DF">
        <w:pPr>
          <w:pStyle w:val="Voettekst"/>
        </w:pPr>
        <w:r>
          <w:rPr>
            <w:noProof/>
          </w:rPr>
          <mc:AlternateContent>
            <mc:Choice Requires="wps">
              <w:drawing>
                <wp:anchor distT="0" distB="0" distL="114300" distR="114300" simplePos="0" relativeHeight="251659264" behindDoc="0" locked="0" layoutInCell="1" allowOverlap="1" wp14:anchorId="075B06BB" wp14:editId="61BA236D">
                  <wp:simplePos x="0" y="0"/>
                  <wp:positionH relativeFrom="rightMargin">
                    <wp:align>center</wp:align>
                  </wp:positionH>
                  <wp:positionV relativeFrom="bottomMargin">
                    <wp:align>center</wp:align>
                  </wp:positionV>
                  <wp:extent cx="565785" cy="191770"/>
                  <wp:effectExtent l="0" t="0" r="0" b="0"/>
                  <wp:wrapNone/>
                  <wp:docPr id="1"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75B06BB"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CF86C1" w14:textId="77777777" w:rsidR="004577B9" w:rsidRDefault="004577B9" w:rsidP="00C05C51">
      <w:pPr>
        <w:spacing w:after="0" w:line="240" w:lineRule="auto"/>
      </w:pPr>
      <w:r>
        <w:separator/>
      </w:r>
    </w:p>
  </w:footnote>
  <w:footnote w:type="continuationSeparator" w:id="0">
    <w:p w14:paraId="51F54138" w14:textId="77777777" w:rsidR="004577B9" w:rsidRDefault="004577B9"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674E9"/>
    <w:multiLevelType w:val="hybridMultilevel"/>
    <w:tmpl w:val="5E4CF984"/>
    <w:lvl w:ilvl="0" w:tplc="B4BAB53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62072A9"/>
    <w:multiLevelType w:val="hybridMultilevel"/>
    <w:tmpl w:val="D996030C"/>
    <w:lvl w:ilvl="0" w:tplc="460498A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CF43E35"/>
    <w:multiLevelType w:val="hybridMultilevel"/>
    <w:tmpl w:val="40DE157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660D587E"/>
    <w:multiLevelType w:val="hybridMultilevel"/>
    <w:tmpl w:val="13C48C9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74CD3B35"/>
    <w:multiLevelType w:val="hybridMultilevel"/>
    <w:tmpl w:val="3E7A384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7CA76C54"/>
    <w:multiLevelType w:val="hybridMultilevel"/>
    <w:tmpl w:val="61D6AC82"/>
    <w:lvl w:ilvl="0" w:tplc="E7F2F16C">
      <w:start w:val="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73959364">
    <w:abstractNumId w:val="3"/>
  </w:num>
  <w:num w:numId="2" w16cid:durableId="858617461">
    <w:abstractNumId w:val="6"/>
  </w:num>
  <w:num w:numId="3" w16cid:durableId="944730782">
    <w:abstractNumId w:val="5"/>
  </w:num>
  <w:num w:numId="4" w16cid:durableId="1664818441">
    <w:abstractNumId w:val="4"/>
  </w:num>
  <w:num w:numId="5" w16cid:durableId="1204050923">
    <w:abstractNumId w:val="1"/>
  </w:num>
  <w:num w:numId="6" w16cid:durableId="1946813293">
    <w:abstractNumId w:val="2"/>
  </w:num>
  <w:num w:numId="7" w16cid:durableId="2290055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tagFAEbCHKwtAAAA"/>
  </w:docVars>
  <w:rsids>
    <w:rsidRoot w:val="005411E3"/>
    <w:rsid w:val="00004CA1"/>
    <w:rsid w:val="00005AF3"/>
    <w:rsid w:val="00016ACD"/>
    <w:rsid w:val="000335C9"/>
    <w:rsid w:val="00054854"/>
    <w:rsid w:val="0005495E"/>
    <w:rsid w:val="00056A43"/>
    <w:rsid w:val="00057764"/>
    <w:rsid w:val="000704B1"/>
    <w:rsid w:val="000757A6"/>
    <w:rsid w:val="000774E9"/>
    <w:rsid w:val="00077B92"/>
    <w:rsid w:val="0008644B"/>
    <w:rsid w:val="000E5151"/>
    <w:rsid w:val="000E53B8"/>
    <w:rsid w:val="000E7FDD"/>
    <w:rsid w:val="00105AE1"/>
    <w:rsid w:val="00105E75"/>
    <w:rsid w:val="00105F31"/>
    <w:rsid w:val="001111E6"/>
    <w:rsid w:val="00115094"/>
    <w:rsid w:val="0012138D"/>
    <w:rsid w:val="001266E8"/>
    <w:rsid w:val="001301F8"/>
    <w:rsid w:val="00130D61"/>
    <w:rsid w:val="00143EAF"/>
    <w:rsid w:val="00162BC5"/>
    <w:rsid w:val="00167297"/>
    <w:rsid w:val="001714EB"/>
    <w:rsid w:val="00174584"/>
    <w:rsid w:val="00180041"/>
    <w:rsid w:val="0018323B"/>
    <w:rsid w:val="001870B4"/>
    <w:rsid w:val="00190A0C"/>
    <w:rsid w:val="001932CF"/>
    <w:rsid w:val="00194D47"/>
    <w:rsid w:val="00195F94"/>
    <w:rsid w:val="001A1011"/>
    <w:rsid w:val="001B5048"/>
    <w:rsid w:val="001B55AC"/>
    <w:rsid w:val="001B5A7A"/>
    <w:rsid w:val="001C5864"/>
    <w:rsid w:val="001D3CB1"/>
    <w:rsid w:val="001E1C52"/>
    <w:rsid w:val="001E7259"/>
    <w:rsid w:val="00205CF4"/>
    <w:rsid w:val="002145DD"/>
    <w:rsid w:val="002158CD"/>
    <w:rsid w:val="002236F3"/>
    <w:rsid w:val="00224D3D"/>
    <w:rsid w:val="0023285F"/>
    <w:rsid w:val="00236546"/>
    <w:rsid w:val="00244C33"/>
    <w:rsid w:val="00262C8B"/>
    <w:rsid w:val="00263B9A"/>
    <w:rsid w:val="00290185"/>
    <w:rsid w:val="002959FF"/>
    <w:rsid w:val="002A2359"/>
    <w:rsid w:val="002A38DE"/>
    <w:rsid w:val="002A3CDC"/>
    <w:rsid w:val="002B2F86"/>
    <w:rsid w:val="002B4A3C"/>
    <w:rsid w:val="002B4C32"/>
    <w:rsid w:val="002C4C8B"/>
    <w:rsid w:val="002C4CF2"/>
    <w:rsid w:val="002D0AAE"/>
    <w:rsid w:val="002D2511"/>
    <w:rsid w:val="002E0605"/>
    <w:rsid w:val="003066F6"/>
    <w:rsid w:val="00306B10"/>
    <w:rsid w:val="0031290C"/>
    <w:rsid w:val="003149B5"/>
    <w:rsid w:val="0031568C"/>
    <w:rsid w:val="00317057"/>
    <w:rsid w:val="003204A6"/>
    <w:rsid w:val="00320883"/>
    <w:rsid w:val="00321DBD"/>
    <w:rsid w:val="00332E5C"/>
    <w:rsid w:val="00335798"/>
    <w:rsid w:val="00343A6B"/>
    <w:rsid w:val="00346DA8"/>
    <w:rsid w:val="003605E1"/>
    <w:rsid w:val="003621CC"/>
    <w:rsid w:val="003630A3"/>
    <w:rsid w:val="003630DD"/>
    <w:rsid w:val="003638A1"/>
    <w:rsid w:val="003654F6"/>
    <w:rsid w:val="003678B3"/>
    <w:rsid w:val="003750F2"/>
    <w:rsid w:val="0038023D"/>
    <w:rsid w:val="0038227B"/>
    <w:rsid w:val="00385CE5"/>
    <w:rsid w:val="003976B8"/>
    <w:rsid w:val="003A1B79"/>
    <w:rsid w:val="003A303D"/>
    <w:rsid w:val="003B0F70"/>
    <w:rsid w:val="003C0362"/>
    <w:rsid w:val="003C03DA"/>
    <w:rsid w:val="003D3776"/>
    <w:rsid w:val="003E17B1"/>
    <w:rsid w:val="003F4A8D"/>
    <w:rsid w:val="003F7733"/>
    <w:rsid w:val="0040309B"/>
    <w:rsid w:val="0040493D"/>
    <w:rsid w:val="00416F06"/>
    <w:rsid w:val="0042577B"/>
    <w:rsid w:val="004263AD"/>
    <w:rsid w:val="004322A9"/>
    <w:rsid w:val="004423B6"/>
    <w:rsid w:val="00443284"/>
    <w:rsid w:val="00450FD6"/>
    <w:rsid w:val="00451182"/>
    <w:rsid w:val="004518D3"/>
    <w:rsid w:val="00453A5C"/>
    <w:rsid w:val="004577B9"/>
    <w:rsid w:val="00484880"/>
    <w:rsid w:val="00484EBC"/>
    <w:rsid w:val="00487252"/>
    <w:rsid w:val="0049049D"/>
    <w:rsid w:val="004955BD"/>
    <w:rsid w:val="00495F88"/>
    <w:rsid w:val="004A444A"/>
    <w:rsid w:val="004A63A8"/>
    <w:rsid w:val="004B44CF"/>
    <w:rsid w:val="004B61EF"/>
    <w:rsid w:val="004D3679"/>
    <w:rsid w:val="004E13E8"/>
    <w:rsid w:val="004F7332"/>
    <w:rsid w:val="0050299B"/>
    <w:rsid w:val="005038D3"/>
    <w:rsid w:val="005133C2"/>
    <w:rsid w:val="005230A0"/>
    <w:rsid w:val="005231CF"/>
    <w:rsid w:val="005246BB"/>
    <w:rsid w:val="005260A8"/>
    <w:rsid w:val="00533770"/>
    <w:rsid w:val="005411E3"/>
    <w:rsid w:val="005422E9"/>
    <w:rsid w:val="0055103D"/>
    <w:rsid w:val="0055160B"/>
    <w:rsid w:val="00552252"/>
    <w:rsid w:val="005536E2"/>
    <w:rsid w:val="005540CD"/>
    <w:rsid w:val="005606DC"/>
    <w:rsid w:val="00564140"/>
    <w:rsid w:val="00564D53"/>
    <w:rsid w:val="005673C3"/>
    <w:rsid w:val="00570376"/>
    <w:rsid w:val="005749EF"/>
    <w:rsid w:val="00575AF3"/>
    <w:rsid w:val="00586C0B"/>
    <w:rsid w:val="00587B08"/>
    <w:rsid w:val="00595112"/>
    <w:rsid w:val="005A29D8"/>
    <w:rsid w:val="005A374C"/>
    <w:rsid w:val="005B0D84"/>
    <w:rsid w:val="005C3D53"/>
    <w:rsid w:val="005C4383"/>
    <w:rsid w:val="005E4208"/>
    <w:rsid w:val="005F468C"/>
    <w:rsid w:val="005F69D5"/>
    <w:rsid w:val="0060121A"/>
    <w:rsid w:val="00611042"/>
    <w:rsid w:val="00614B8D"/>
    <w:rsid w:val="006152E3"/>
    <w:rsid w:val="00615D43"/>
    <w:rsid w:val="006162EE"/>
    <w:rsid w:val="006216DB"/>
    <w:rsid w:val="00621F25"/>
    <w:rsid w:val="00622B75"/>
    <w:rsid w:val="00623FFF"/>
    <w:rsid w:val="00646AAE"/>
    <w:rsid w:val="00646F12"/>
    <w:rsid w:val="00651D24"/>
    <w:rsid w:val="00666FE3"/>
    <w:rsid w:val="006720C2"/>
    <w:rsid w:val="006769CB"/>
    <w:rsid w:val="00677D30"/>
    <w:rsid w:val="00686AEA"/>
    <w:rsid w:val="00695CBA"/>
    <w:rsid w:val="00697E56"/>
    <w:rsid w:val="006C50E0"/>
    <w:rsid w:val="006C6EA9"/>
    <w:rsid w:val="006D1719"/>
    <w:rsid w:val="006D6358"/>
    <w:rsid w:val="006E0566"/>
    <w:rsid w:val="006F301D"/>
    <w:rsid w:val="006F67BC"/>
    <w:rsid w:val="00713C97"/>
    <w:rsid w:val="00714176"/>
    <w:rsid w:val="00720523"/>
    <w:rsid w:val="007236E8"/>
    <w:rsid w:val="00735793"/>
    <w:rsid w:val="007362C0"/>
    <w:rsid w:val="00740D09"/>
    <w:rsid w:val="00740D9C"/>
    <w:rsid w:val="007411A2"/>
    <w:rsid w:val="00751A08"/>
    <w:rsid w:val="00752242"/>
    <w:rsid w:val="00761164"/>
    <w:rsid w:val="00762F6F"/>
    <w:rsid w:val="00767B88"/>
    <w:rsid w:val="00767F8B"/>
    <w:rsid w:val="007720C1"/>
    <w:rsid w:val="00782067"/>
    <w:rsid w:val="007877AF"/>
    <w:rsid w:val="00787998"/>
    <w:rsid w:val="00790E0D"/>
    <w:rsid w:val="007A46B6"/>
    <w:rsid w:val="007C0086"/>
    <w:rsid w:val="007C60BA"/>
    <w:rsid w:val="007C787F"/>
    <w:rsid w:val="007D5CD3"/>
    <w:rsid w:val="007E742B"/>
    <w:rsid w:val="008005BB"/>
    <w:rsid w:val="008037C2"/>
    <w:rsid w:val="00807014"/>
    <w:rsid w:val="00811881"/>
    <w:rsid w:val="00822534"/>
    <w:rsid w:val="008318F7"/>
    <w:rsid w:val="00831906"/>
    <w:rsid w:val="00835F1B"/>
    <w:rsid w:val="0084034C"/>
    <w:rsid w:val="008439C5"/>
    <w:rsid w:val="0084542D"/>
    <w:rsid w:val="00845ED2"/>
    <w:rsid w:val="0085475D"/>
    <w:rsid w:val="0086479B"/>
    <w:rsid w:val="008672F5"/>
    <w:rsid w:val="00880137"/>
    <w:rsid w:val="00890796"/>
    <w:rsid w:val="008A1E5B"/>
    <w:rsid w:val="008C321C"/>
    <w:rsid w:val="008D4B8A"/>
    <w:rsid w:val="008E3CC2"/>
    <w:rsid w:val="008E5247"/>
    <w:rsid w:val="008E54BD"/>
    <w:rsid w:val="00901CE7"/>
    <w:rsid w:val="00906BA9"/>
    <w:rsid w:val="00906EDC"/>
    <w:rsid w:val="0091278A"/>
    <w:rsid w:val="00915637"/>
    <w:rsid w:val="009238FD"/>
    <w:rsid w:val="009262AC"/>
    <w:rsid w:val="00931869"/>
    <w:rsid w:val="00932ED1"/>
    <w:rsid w:val="009360B0"/>
    <w:rsid w:val="009458BE"/>
    <w:rsid w:val="00954125"/>
    <w:rsid w:val="009621FD"/>
    <w:rsid w:val="0096292A"/>
    <w:rsid w:val="00963340"/>
    <w:rsid w:val="009740CF"/>
    <w:rsid w:val="00974372"/>
    <w:rsid w:val="00983A89"/>
    <w:rsid w:val="00991C9E"/>
    <w:rsid w:val="00991DBA"/>
    <w:rsid w:val="00994A25"/>
    <w:rsid w:val="00995566"/>
    <w:rsid w:val="0099637E"/>
    <w:rsid w:val="009A09BB"/>
    <w:rsid w:val="009A0F71"/>
    <w:rsid w:val="009A51AB"/>
    <w:rsid w:val="009A6E37"/>
    <w:rsid w:val="009C585C"/>
    <w:rsid w:val="009D0486"/>
    <w:rsid w:val="009D5101"/>
    <w:rsid w:val="009E03B4"/>
    <w:rsid w:val="009E145E"/>
    <w:rsid w:val="009E1804"/>
    <w:rsid w:val="009F586C"/>
    <w:rsid w:val="009F6907"/>
    <w:rsid w:val="00A06552"/>
    <w:rsid w:val="00A1353D"/>
    <w:rsid w:val="00A320D4"/>
    <w:rsid w:val="00A34508"/>
    <w:rsid w:val="00A42F69"/>
    <w:rsid w:val="00A431AE"/>
    <w:rsid w:val="00A4608B"/>
    <w:rsid w:val="00A4632A"/>
    <w:rsid w:val="00A524A5"/>
    <w:rsid w:val="00A70B6D"/>
    <w:rsid w:val="00A731EE"/>
    <w:rsid w:val="00A73E49"/>
    <w:rsid w:val="00A74CE5"/>
    <w:rsid w:val="00A777B5"/>
    <w:rsid w:val="00A80EB8"/>
    <w:rsid w:val="00A834E2"/>
    <w:rsid w:val="00A83BE0"/>
    <w:rsid w:val="00A83C5A"/>
    <w:rsid w:val="00A846F3"/>
    <w:rsid w:val="00A95A69"/>
    <w:rsid w:val="00A97455"/>
    <w:rsid w:val="00AA4526"/>
    <w:rsid w:val="00AB6938"/>
    <w:rsid w:val="00AC15DF"/>
    <w:rsid w:val="00AF4159"/>
    <w:rsid w:val="00AF4178"/>
    <w:rsid w:val="00AF65DF"/>
    <w:rsid w:val="00B07BCD"/>
    <w:rsid w:val="00B12695"/>
    <w:rsid w:val="00B4227C"/>
    <w:rsid w:val="00B5568C"/>
    <w:rsid w:val="00B56476"/>
    <w:rsid w:val="00B57CF8"/>
    <w:rsid w:val="00B60ADC"/>
    <w:rsid w:val="00B61B12"/>
    <w:rsid w:val="00B64957"/>
    <w:rsid w:val="00B674C3"/>
    <w:rsid w:val="00B76573"/>
    <w:rsid w:val="00B81877"/>
    <w:rsid w:val="00B85568"/>
    <w:rsid w:val="00B97F94"/>
    <w:rsid w:val="00BA213C"/>
    <w:rsid w:val="00BB0FE2"/>
    <w:rsid w:val="00BB55DF"/>
    <w:rsid w:val="00BB6947"/>
    <w:rsid w:val="00BC004B"/>
    <w:rsid w:val="00BD32BA"/>
    <w:rsid w:val="00BD6787"/>
    <w:rsid w:val="00BD6F51"/>
    <w:rsid w:val="00BD7218"/>
    <w:rsid w:val="00BE4064"/>
    <w:rsid w:val="00BE7B14"/>
    <w:rsid w:val="00BF1853"/>
    <w:rsid w:val="00BF3F1A"/>
    <w:rsid w:val="00BF6B8A"/>
    <w:rsid w:val="00C05C51"/>
    <w:rsid w:val="00C0668D"/>
    <w:rsid w:val="00C07729"/>
    <w:rsid w:val="00C15E96"/>
    <w:rsid w:val="00C2108D"/>
    <w:rsid w:val="00C2243A"/>
    <w:rsid w:val="00C25384"/>
    <w:rsid w:val="00C30498"/>
    <w:rsid w:val="00C32993"/>
    <w:rsid w:val="00C632BD"/>
    <w:rsid w:val="00C646A7"/>
    <w:rsid w:val="00C64A14"/>
    <w:rsid w:val="00C73D49"/>
    <w:rsid w:val="00C7694E"/>
    <w:rsid w:val="00C76EAC"/>
    <w:rsid w:val="00C84818"/>
    <w:rsid w:val="00C92828"/>
    <w:rsid w:val="00C929E7"/>
    <w:rsid w:val="00C96A7D"/>
    <w:rsid w:val="00CB4162"/>
    <w:rsid w:val="00CC13C4"/>
    <w:rsid w:val="00CC7DCE"/>
    <w:rsid w:val="00CD40BF"/>
    <w:rsid w:val="00CD5524"/>
    <w:rsid w:val="00CE3968"/>
    <w:rsid w:val="00D02DFF"/>
    <w:rsid w:val="00D07A25"/>
    <w:rsid w:val="00D11D73"/>
    <w:rsid w:val="00D13975"/>
    <w:rsid w:val="00D15AE6"/>
    <w:rsid w:val="00D16300"/>
    <w:rsid w:val="00D16743"/>
    <w:rsid w:val="00D25DD8"/>
    <w:rsid w:val="00D34D1C"/>
    <w:rsid w:val="00D52349"/>
    <w:rsid w:val="00D7292D"/>
    <w:rsid w:val="00D7768C"/>
    <w:rsid w:val="00D841F5"/>
    <w:rsid w:val="00D91965"/>
    <w:rsid w:val="00D94BF0"/>
    <w:rsid w:val="00DA1E3F"/>
    <w:rsid w:val="00DB0C9F"/>
    <w:rsid w:val="00DB4697"/>
    <w:rsid w:val="00DB4D8D"/>
    <w:rsid w:val="00DC4FE0"/>
    <w:rsid w:val="00DD3A4E"/>
    <w:rsid w:val="00DE2559"/>
    <w:rsid w:val="00DE7554"/>
    <w:rsid w:val="00DF0111"/>
    <w:rsid w:val="00DF39D5"/>
    <w:rsid w:val="00DF547A"/>
    <w:rsid w:val="00E046C6"/>
    <w:rsid w:val="00E27F69"/>
    <w:rsid w:val="00E32D00"/>
    <w:rsid w:val="00E33CB2"/>
    <w:rsid w:val="00E33FE8"/>
    <w:rsid w:val="00E34F12"/>
    <w:rsid w:val="00E47BFE"/>
    <w:rsid w:val="00E50CAF"/>
    <w:rsid w:val="00E6375C"/>
    <w:rsid w:val="00E7223D"/>
    <w:rsid w:val="00E725A3"/>
    <w:rsid w:val="00E727B4"/>
    <w:rsid w:val="00E777B0"/>
    <w:rsid w:val="00E81235"/>
    <w:rsid w:val="00E91E05"/>
    <w:rsid w:val="00E95678"/>
    <w:rsid w:val="00E96934"/>
    <w:rsid w:val="00EA384E"/>
    <w:rsid w:val="00EA5071"/>
    <w:rsid w:val="00EB225C"/>
    <w:rsid w:val="00EB6237"/>
    <w:rsid w:val="00EC2F1D"/>
    <w:rsid w:val="00EC71A9"/>
    <w:rsid w:val="00EC7504"/>
    <w:rsid w:val="00EE75C8"/>
    <w:rsid w:val="00F02C2F"/>
    <w:rsid w:val="00F101E2"/>
    <w:rsid w:val="00F13648"/>
    <w:rsid w:val="00F20397"/>
    <w:rsid w:val="00F22B23"/>
    <w:rsid w:val="00F24962"/>
    <w:rsid w:val="00F45338"/>
    <w:rsid w:val="00F46AF5"/>
    <w:rsid w:val="00F602E1"/>
    <w:rsid w:val="00F6367A"/>
    <w:rsid w:val="00F7373F"/>
    <w:rsid w:val="00F90186"/>
    <w:rsid w:val="00F90AD4"/>
    <w:rsid w:val="00FA0B8C"/>
    <w:rsid w:val="00FA53D1"/>
    <w:rsid w:val="00FD077D"/>
    <w:rsid w:val="00FD0D7D"/>
    <w:rsid w:val="00FD4F51"/>
    <w:rsid w:val="00FE33F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B4227C"/>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Hyperlink">
    <w:name w:val="Hyperlink"/>
    <w:basedOn w:val="Standaardalinea-lettertype"/>
    <w:uiPriority w:val="99"/>
    <w:unhideWhenUsed/>
    <w:rsid w:val="00AC15DF"/>
    <w:rPr>
      <w:color w:val="0563C1" w:themeColor="hyperlink"/>
      <w:u w:val="single"/>
    </w:rPr>
  </w:style>
  <w:style w:type="character" w:styleId="Onopgelostemelding">
    <w:name w:val="Unresolved Mention"/>
    <w:basedOn w:val="Standaardalinea-lettertype"/>
    <w:uiPriority w:val="99"/>
    <w:semiHidden/>
    <w:unhideWhenUsed/>
    <w:rsid w:val="00AC15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1612368">
      <w:bodyDiv w:val="1"/>
      <w:marLeft w:val="0"/>
      <w:marRight w:val="0"/>
      <w:marTop w:val="0"/>
      <w:marBottom w:val="0"/>
      <w:divBdr>
        <w:top w:val="none" w:sz="0" w:space="0" w:color="auto"/>
        <w:left w:val="none" w:sz="0" w:space="0" w:color="auto"/>
        <w:bottom w:val="none" w:sz="0" w:space="0" w:color="auto"/>
        <w:right w:val="none" w:sz="0" w:space="0" w:color="auto"/>
      </w:divBdr>
    </w:div>
    <w:div w:id="376441423">
      <w:bodyDiv w:val="1"/>
      <w:marLeft w:val="0"/>
      <w:marRight w:val="0"/>
      <w:marTop w:val="0"/>
      <w:marBottom w:val="0"/>
      <w:divBdr>
        <w:top w:val="none" w:sz="0" w:space="0" w:color="auto"/>
        <w:left w:val="none" w:sz="0" w:space="0" w:color="auto"/>
        <w:bottom w:val="none" w:sz="0" w:space="0" w:color="auto"/>
        <w:right w:val="none" w:sz="0" w:space="0" w:color="auto"/>
      </w:divBdr>
      <w:divsChild>
        <w:div w:id="1352224677">
          <w:marLeft w:val="0"/>
          <w:marRight w:val="0"/>
          <w:marTop w:val="0"/>
          <w:marBottom w:val="180"/>
          <w:divBdr>
            <w:top w:val="none" w:sz="0" w:space="0" w:color="auto"/>
            <w:left w:val="none" w:sz="0" w:space="0" w:color="auto"/>
            <w:bottom w:val="none" w:sz="0" w:space="0" w:color="auto"/>
            <w:right w:val="none" w:sz="0" w:space="0" w:color="auto"/>
          </w:divBdr>
        </w:div>
        <w:div w:id="162863967">
          <w:marLeft w:val="0"/>
          <w:marRight w:val="0"/>
          <w:marTop w:val="0"/>
          <w:marBottom w:val="180"/>
          <w:divBdr>
            <w:top w:val="none" w:sz="0" w:space="0" w:color="auto"/>
            <w:left w:val="none" w:sz="0" w:space="0" w:color="auto"/>
            <w:bottom w:val="none" w:sz="0" w:space="0" w:color="auto"/>
            <w:right w:val="none" w:sz="0" w:space="0" w:color="auto"/>
          </w:divBdr>
        </w:div>
        <w:div w:id="750353127">
          <w:marLeft w:val="0"/>
          <w:marRight w:val="0"/>
          <w:marTop w:val="0"/>
          <w:marBottom w:val="180"/>
          <w:divBdr>
            <w:top w:val="none" w:sz="0" w:space="0" w:color="auto"/>
            <w:left w:val="none" w:sz="0" w:space="0" w:color="auto"/>
            <w:bottom w:val="none" w:sz="0" w:space="0" w:color="auto"/>
            <w:right w:val="none" w:sz="0" w:space="0" w:color="auto"/>
          </w:divBdr>
        </w:div>
        <w:div w:id="215973209">
          <w:marLeft w:val="0"/>
          <w:marRight w:val="0"/>
          <w:marTop w:val="0"/>
          <w:marBottom w:val="180"/>
          <w:divBdr>
            <w:top w:val="none" w:sz="0" w:space="0" w:color="auto"/>
            <w:left w:val="none" w:sz="0" w:space="0" w:color="auto"/>
            <w:bottom w:val="none" w:sz="0" w:space="0" w:color="auto"/>
            <w:right w:val="none" w:sz="0" w:space="0" w:color="auto"/>
          </w:divBdr>
        </w:div>
        <w:div w:id="2047755243">
          <w:marLeft w:val="0"/>
          <w:marRight w:val="0"/>
          <w:marTop w:val="0"/>
          <w:marBottom w:val="180"/>
          <w:divBdr>
            <w:top w:val="none" w:sz="0" w:space="0" w:color="auto"/>
            <w:left w:val="none" w:sz="0" w:space="0" w:color="auto"/>
            <w:bottom w:val="none" w:sz="0" w:space="0" w:color="auto"/>
            <w:right w:val="none" w:sz="0" w:space="0" w:color="auto"/>
          </w:divBdr>
        </w:div>
        <w:div w:id="430323195">
          <w:marLeft w:val="0"/>
          <w:marRight w:val="0"/>
          <w:marTop w:val="0"/>
          <w:marBottom w:val="180"/>
          <w:divBdr>
            <w:top w:val="none" w:sz="0" w:space="0" w:color="auto"/>
            <w:left w:val="none" w:sz="0" w:space="0" w:color="auto"/>
            <w:bottom w:val="none" w:sz="0" w:space="0" w:color="auto"/>
            <w:right w:val="none" w:sz="0" w:space="0" w:color="auto"/>
          </w:divBdr>
        </w:div>
        <w:div w:id="2026973741">
          <w:marLeft w:val="0"/>
          <w:marRight w:val="0"/>
          <w:marTop w:val="0"/>
          <w:marBottom w:val="0"/>
          <w:divBdr>
            <w:top w:val="none" w:sz="0" w:space="0" w:color="auto"/>
            <w:left w:val="none" w:sz="0" w:space="0" w:color="auto"/>
            <w:bottom w:val="none" w:sz="0" w:space="0" w:color="auto"/>
            <w:right w:val="none" w:sz="0" w:space="0" w:color="auto"/>
          </w:divBdr>
        </w:div>
      </w:divsChild>
    </w:div>
    <w:div w:id="529031902">
      <w:bodyDiv w:val="1"/>
      <w:marLeft w:val="0"/>
      <w:marRight w:val="0"/>
      <w:marTop w:val="0"/>
      <w:marBottom w:val="0"/>
      <w:divBdr>
        <w:top w:val="none" w:sz="0" w:space="0" w:color="auto"/>
        <w:left w:val="none" w:sz="0" w:space="0" w:color="auto"/>
        <w:bottom w:val="none" w:sz="0" w:space="0" w:color="auto"/>
        <w:right w:val="none" w:sz="0" w:space="0" w:color="auto"/>
      </w:divBdr>
      <w:divsChild>
        <w:div w:id="308365353">
          <w:marLeft w:val="0"/>
          <w:marRight w:val="0"/>
          <w:marTop w:val="0"/>
          <w:marBottom w:val="0"/>
          <w:divBdr>
            <w:top w:val="single" w:sz="6" w:space="11" w:color="B7453D"/>
            <w:left w:val="none" w:sz="0" w:space="0" w:color="auto"/>
            <w:bottom w:val="none" w:sz="0" w:space="0" w:color="auto"/>
            <w:right w:val="none" w:sz="0" w:space="0" w:color="auto"/>
          </w:divBdr>
          <w:divsChild>
            <w:div w:id="1679654204">
              <w:marLeft w:val="0"/>
              <w:marRight w:val="0"/>
              <w:marTop w:val="0"/>
              <w:marBottom w:val="0"/>
              <w:divBdr>
                <w:top w:val="none" w:sz="0" w:space="0" w:color="auto"/>
                <w:left w:val="none" w:sz="0" w:space="0" w:color="auto"/>
                <w:bottom w:val="none" w:sz="0" w:space="0" w:color="auto"/>
                <w:right w:val="none" w:sz="0" w:space="0" w:color="auto"/>
              </w:divBdr>
              <w:divsChild>
                <w:div w:id="803156492">
                  <w:marLeft w:val="0"/>
                  <w:marRight w:val="0"/>
                  <w:marTop w:val="0"/>
                  <w:marBottom w:val="0"/>
                  <w:divBdr>
                    <w:top w:val="none" w:sz="0" w:space="0" w:color="auto"/>
                    <w:left w:val="none" w:sz="0" w:space="0" w:color="auto"/>
                    <w:bottom w:val="none" w:sz="0" w:space="0" w:color="auto"/>
                    <w:right w:val="none" w:sz="0" w:space="0" w:color="auto"/>
                  </w:divBdr>
                </w:div>
                <w:div w:id="14470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0048">
          <w:marLeft w:val="0"/>
          <w:marRight w:val="0"/>
          <w:marTop w:val="0"/>
          <w:marBottom w:val="0"/>
          <w:divBdr>
            <w:top w:val="single" w:sz="6" w:space="15" w:color="ADADAD"/>
            <w:left w:val="none" w:sz="0" w:space="0" w:color="auto"/>
            <w:bottom w:val="none" w:sz="0" w:space="0" w:color="auto"/>
            <w:right w:val="none" w:sz="0" w:space="0" w:color="auto"/>
          </w:divBdr>
        </w:div>
      </w:divsChild>
    </w:div>
    <w:div w:id="616714378">
      <w:bodyDiv w:val="1"/>
      <w:marLeft w:val="0"/>
      <w:marRight w:val="0"/>
      <w:marTop w:val="0"/>
      <w:marBottom w:val="0"/>
      <w:divBdr>
        <w:top w:val="none" w:sz="0" w:space="0" w:color="auto"/>
        <w:left w:val="none" w:sz="0" w:space="0" w:color="auto"/>
        <w:bottom w:val="none" w:sz="0" w:space="0" w:color="auto"/>
        <w:right w:val="none" w:sz="0" w:space="0" w:color="auto"/>
      </w:divBdr>
    </w:div>
    <w:div w:id="618529175">
      <w:bodyDiv w:val="1"/>
      <w:marLeft w:val="0"/>
      <w:marRight w:val="0"/>
      <w:marTop w:val="0"/>
      <w:marBottom w:val="0"/>
      <w:divBdr>
        <w:top w:val="none" w:sz="0" w:space="0" w:color="auto"/>
        <w:left w:val="none" w:sz="0" w:space="0" w:color="auto"/>
        <w:bottom w:val="none" w:sz="0" w:space="0" w:color="auto"/>
        <w:right w:val="none" w:sz="0" w:space="0" w:color="auto"/>
      </w:divBdr>
    </w:div>
    <w:div w:id="1158765868">
      <w:bodyDiv w:val="1"/>
      <w:marLeft w:val="0"/>
      <w:marRight w:val="0"/>
      <w:marTop w:val="0"/>
      <w:marBottom w:val="0"/>
      <w:divBdr>
        <w:top w:val="none" w:sz="0" w:space="0" w:color="auto"/>
        <w:left w:val="none" w:sz="0" w:space="0" w:color="auto"/>
        <w:bottom w:val="none" w:sz="0" w:space="0" w:color="auto"/>
        <w:right w:val="none" w:sz="0" w:space="0" w:color="auto"/>
      </w:divBdr>
      <w:divsChild>
        <w:div w:id="1186947566">
          <w:marLeft w:val="0"/>
          <w:marRight w:val="0"/>
          <w:marTop w:val="0"/>
          <w:marBottom w:val="180"/>
          <w:divBdr>
            <w:top w:val="none" w:sz="0" w:space="0" w:color="auto"/>
            <w:left w:val="none" w:sz="0" w:space="0" w:color="auto"/>
            <w:bottom w:val="none" w:sz="0" w:space="0" w:color="auto"/>
            <w:right w:val="none" w:sz="0" w:space="0" w:color="auto"/>
          </w:divBdr>
        </w:div>
        <w:div w:id="115755241">
          <w:marLeft w:val="0"/>
          <w:marRight w:val="0"/>
          <w:marTop w:val="0"/>
          <w:marBottom w:val="180"/>
          <w:divBdr>
            <w:top w:val="none" w:sz="0" w:space="0" w:color="auto"/>
            <w:left w:val="none" w:sz="0" w:space="0" w:color="auto"/>
            <w:bottom w:val="none" w:sz="0" w:space="0" w:color="auto"/>
            <w:right w:val="none" w:sz="0" w:space="0" w:color="auto"/>
          </w:divBdr>
        </w:div>
        <w:div w:id="490872944">
          <w:marLeft w:val="0"/>
          <w:marRight w:val="0"/>
          <w:marTop w:val="0"/>
          <w:marBottom w:val="180"/>
          <w:divBdr>
            <w:top w:val="none" w:sz="0" w:space="0" w:color="auto"/>
            <w:left w:val="none" w:sz="0" w:space="0" w:color="auto"/>
            <w:bottom w:val="none" w:sz="0" w:space="0" w:color="auto"/>
            <w:right w:val="none" w:sz="0" w:space="0" w:color="auto"/>
          </w:divBdr>
        </w:div>
        <w:div w:id="2131586391">
          <w:marLeft w:val="0"/>
          <w:marRight w:val="0"/>
          <w:marTop w:val="0"/>
          <w:marBottom w:val="180"/>
          <w:divBdr>
            <w:top w:val="none" w:sz="0" w:space="0" w:color="auto"/>
            <w:left w:val="none" w:sz="0" w:space="0" w:color="auto"/>
            <w:bottom w:val="none" w:sz="0" w:space="0" w:color="auto"/>
            <w:right w:val="none" w:sz="0" w:space="0" w:color="auto"/>
          </w:divBdr>
        </w:div>
        <w:div w:id="1167788731">
          <w:marLeft w:val="0"/>
          <w:marRight w:val="0"/>
          <w:marTop w:val="0"/>
          <w:marBottom w:val="180"/>
          <w:divBdr>
            <w:top w:val="none" w:sz="0" w:space="0" w:color="auto"/>
            <w:left w:val="none" w:sz="0" w:space="0" w:color="auto"/>
            <w:bottom w:val="none" w:sz="0" w:space="0" w:color="auto"/>
            <w:right w:val="none" w:sz="0" w:space="0" w:color="auto"/>
          </w:divBdr>
        </w:div>
        <w:div w:id="690230874">
          <w:marLeft w:val="0"/>
          <w:marRight w:val="0"/>
          <w:marTop w:val="0"/>
          <w:marBottom w:val="180"/>
          <w:divBdr>
            <w:top w:val="none" w:sz="0" w:space="0" w:color="auto"/>
            <w:left w:val="none" w:sz="0" w:space="0" w:color="auto"/>
            <w:bottom w:val="none" w:sz="0" w:space="0" w:color="auto"/>
            <w:right w:val="none" w:sz="0" w:space="0" w:color="auto"/>
          </w:divBdr>
        </w:div>
        <w:div w:id="16273385">
          <w:marLeft w:val="0"/>
          <w:marRight w:val="0"/>
          <w:marTop w:val="0"/>
          <w:marBottom w:val="0"/>
          <w:divBdr>
            <w:top w:val="none" w:sz="0" w:space="0" w:color="auto"/>
            <w:left w:val="none" w:sz="0" w:space="0" w:color="auto"/>
            <w:bottom w:val="none" w:sz="0" w:space="0" w:color="auto"/>
            <w:right w:val="none" w:sz="0" w:space="0" w:color="auto"/>
          </w:divBdr>
        </w:div>
      </w:divsChild>
    </w:div>
    <w:div w:id="1161964992">
      <w:bodyDiv w:val="1"/>
      <w:marLeft w:val="0"/>
      <w:marRight w:val="0"/>
      <w:marTop w:val="0"/>
      <w:marBottom w:val="0"/>
      <w:divBdr>
        <w:top w:val="none" w:sz="0" w:space="0" w:color="auto"/>
        <w:left w:val="none" w:sz="0" w:space="0" w:color="auto"/>
        <w:bottom w:val="none" w:sz="0" w:space="0" w:color="auto"/>
        <w:right w:val="none" w:sz="0" w:space="0" w:color="auto"/>
      </w:divBdr>
    </w:div>
    <w:div w:id="1631472750">
      <w:bodyDiv w:val="1"/>
      <w:marLeft w:val="0"/>
      <w:marRight w:val="0"/>
      <w:marTop w:val="0"/>
      <w:marBottom w:val="0"/>
      <w:divBdr>
        <w:top w:val="none" w:sz="0" w:space="0" w:color="auto"/>
        <w:left w:val="none" w:sz="0" w:space="0" w:color="auto"/>
        <w:bottom w:val="none" w:sz="0" w:space="0" w:color="auto"/>
        <w:right w:val="none" w:sz="0" w:space="0" w:color="auto"/>
      </w:divBdr>
      <w:divsChild>
        <w:div w:id="384567805">
          <w:marLeft w:val="0"/>
          <w:marRight w:val="0"/>
          <w:marTop w:val="0"/>
          <w:marBottom w:val="180"/>
          <w:divBdr>
            <w:top w:val="none" w:sz="0" w:space="0" w:color="auto"/>
            <w:left w:val="none" w:sz="0" w:space="0" w:color="auto"/>
            <w:bottom w:val="none" w:sz="0" w:space="0" w:color="auto"/>
            <w:right w:val="none" w:sz="0" w:space="0" w:color="auto"/>
          </w:divBdr>
        </w:div>
        <w:div w:id="792746810">
          <w:marLeft w:val="0"/>
          <w:marRight w:val="0"/>
          <w:marTop w:val="0"/>
          <w:marBottom w:val="180"/>
          <w:divBdr>
            <w:top w:val="none" w:sz="0" w:space="0" w:color="auto"/>
            <w:left w:val="none" w:sz="0" w:space="0" w:color="auto"/>
            <w:bottom w:val="none" w:sz="0" w:space="0" w:color="auto"/>
            <w:right w:val="none" w:sz="0" w:space="0" w:color="auto"/>
          </w:divBdr>
        </w:div>
        <w:div w:id="1758673574">
          <w:marLeft w:val="0"/>
          <w:marRight w:val="0"/>
          <w:marTop w:val="0"/>
          <w:marBottom w:val="180"/>
          <w:divBdr>
            <w:top w:val="none" w:sz="0" w:space="0" w:color="auto"/>
            <w:left w:val="none" w:sz="0" w:space="0" w:color="auto"/>
            <w:bottom w:val="none" w:sz="0" w:space="0" w:color="auto"/>
            <w:right w:val="none" w:sz="0" w:space="0" w:color="auto"/>
          </w:divBdr>
        </w:div>
        <w:div w:id="471365714">
          <w:marLeft w:val="0"/>
          <w:marRight w:val="0"/>
          <w:marTop w:val="0"/>
          <w:marBottom w:val="180"/>
          <w:divBdr>
            <w:top w:val="none" w:sz="0" w:space="0" w:color="auto"/>
            <w:left w:val="none" w:sz="0" w:space="0" w:color="auto"/>
            <w:bottom w:val="none" w:sz="0" w:space="0" w:color="auto"/>
            <w:right w:val="none" w:sz="0" w:space="0" w:color="auto"/>
          </w:divBdr>
        </w:div>
        <w:div w:id="77600725">
          <w:marLeft w:val="0"/>
          <w:marRight w:val="0"/>
          <w:marTop w:val="0"/>
          <w:marBottom w:val="180"/>
          <w:divBdr>
            <w:top w:val="none" w:sz="0" w:space="0" w:color="auto"/>
            <w:left w:val="none" w:sz="0" w:space="0" w:color="auto"/>
            <w:bottom w:val="none" w:sz="0" w:space="0" w:color="auto"/>
            <w:right w:val="none" w:sz="0" w:space="0" w:color="auto"/>
          </w:divBdr>
        </w:div>
        <w:div w:id="1422482108">
          <w:marLeft w:val="0"/>
          <w:marRight w:val="0"/>
          <w:marTop w:val="0"/>
          <w:marBottom w:val="180"/>
          <w:divBdr>
            <w:top w:val="none" w:sz="0" w:space="0" w:color="auto"/>
            <w:left w:val="none" w:sz="0" w:space="0" w:color="auto"/>
            <w:bottom w:val="none" w:sz="0" w:space="0" w:color="auto"/>
            <w:right w:val="none" w:sz="0" w:space="0" w:color="auto"/>
          </w:divBdr>
        </w:div>
        <w:div w:id="206992234">
          <w:marLeft w:val="0"/>
          <w:marRight w:val="0"/>
          <w:marTop w:val="0"/>
          <w:marBottom w:val="180"/>
          <w:divBdr>
            <w:top w:val="none" w:sz="0" w:space="0" w:color="auto"/>
            <w:left w:val="none" w:sz="0" w:space="0" w:color="auto"/>
            <w:bottom w:val="none" w:sz="0" w:space="0" w:color="auto"/>
            <w:right w:val="none" w:sz="0" w:space="0" w:color="auto"/>
          </w:divBdr>
        </w:div>
        <w:div w:id="1339621895">
          <w:marLeft w:val="0"/>
          <w:marRight w:val="0"/>
          <w:marTop w:val="0"/>
          <w:marBottom w:val="0"/>
          <w:divBdr>
            <w:top w:val="none" w:sz="0" w:space="0" w:color="auto"/>
            <w:left w:val="none" w:sz="0" w:space="0" w:color="auto"/>
            <w:bottom w:val="none" w:sz="0" w:space="0" w:color="auto"/>
            <w:right w:val="none" w:sz="0" w:space="0" w:color="auto"/>
          </w:divBdr>
        </w:div>
      </w:divsChild>
    </w:div>
    <w:div w:id="181313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21</Words>
  <Characters>7271</Characters>
  <Application>Microsoft Office Word</Application>
  <DocSecurity>0</DocSecurity>
  <Lines>60</Lines>
  <Paragraphs>1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 Agterhuis</dc:creator>
  <cp:keywords/>
  <dc:description/>
  <cp:lastModifiedBy>Regine Agterhuis</cp:lastModifiedBy>
  <cp:revision>2</cp:revision>
  <cp:lastPrinted>2024-07-04T13:21:00Z</cp:lastPrinted>
  <dcterms:created xsi:type="dcterms:W3CDTF">2024-07-06T08:23:00Z</dcterms:created>
  <dcterms:modified xsi:type="dcterms:W3CDTF">2024-07-06T08:23:00Z</dcterms:modified>
</cp:coreProperties>
</file>